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1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237369986"/>
        <w:docPartObj>
          <w:docPartGallery w:val="Cover Pages"/>
          <w:docPartUnique/>
        </w:docPartObj>
      </w:sdtPr>
      <w:sdtEndPr/>
      <w:sdtContent>
        <w:p w14:paraId="3455FB37" w14:textId="6D71C289" w:rsidR="001C78E0" w:rsidRDefault="001C78E0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61933B47" wp14:editId="68560BE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34117BD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ef4623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p w14:paraId="781F9BD0" w14:textId="77777777" w:rsidR="001C78E0" w:rsidRDefault="001C78E0"/>
        <w:p w14:paraId="50ACE76B" w14:textId="77777777" w:rsidR="001C78E0" w:rsidRDefault="001C78E0"/>
        <w:p w14:paraId="182AB203" w14:textId="77777777" w:rsidR="001C78E0" w:rsidRDefault="001C78E0"/>
        <w:p w14:paraId="3EEE5B1B" w14:textId="3B2DD1DB" w:rsidR="001C78E0" w:rsidRDefault="001C78E0" w:rsidP="001C78E0">
          <w:pPr>
            <w:pStyle w:val="Heading1"/>
            <w:spacing w:before="100" w:beforeAutospacing="1"/>
            <w:jc w:val="right"/>
            <w:rPr>
              <w:color w:val="FF0000"/>
              <w:sz w:val="36"/>
            </w:rPr>
          </w:pPr>
          <w:r w:rsidRPr="001C78E0">
            <w:rPr>
              <w:color w:val="FF0000"/>
              <w:sz w:val="36"/>
            </w:rPr>
            <w:t>Database Design Term Project</w:t>
          </w:r>
        </w:p>
        <w:p w14:paraId="67D89DB7" w14:textId="7F6E93C0" w:rsidR="001C78E0" w:rsidRPr="001C78E0" w:rsidRDefault="001C78E0" w:rsidP="001C78E0">
          <w:pPr>
            <w:jc w:val="right"/>
            <w:rPr>
              <w:sz w:val="34"/>
            </w:rPr>
          </w:pPr>
          <w:r w:rsidRPr="001C78E0">
            <w:rPr>
              <w:sz w:val="34"/>
            </w:rPr>
            <w:t>Insurance Company</w:t>
          </w:r>
        </w:p>
        <w:p w14:paraId="31EA006A" w14:textId="77777777" w:rsidR="001C78E0" w:rsidRDefault="001C78E0"/>
        <w:p w14:paraId="29F0423B" w14:textId="77777777" w:rsidR="001C78E0" w:rsidRDefault="001C78E0"/>
        <w:p w14:paraId="357CFB09" w14:textId="77777777" w:rsidR="001C78E0" w:rsidRDefault="001C78E0"/>
        <w:p w14:paraId="12AEFB28" w14:textId="77777777" w:rsidR="001C78E0" w:rsidRDefault="001C78E0"/>
        <w:p w14:paraId="5A6E136F" w14:textId="08E6782C" w:rsidR="001C78E0" w:rsidRDefault="001C78E0"/>
        <w:p w14:paraId="0C9CE69C" w14:textId="7A47B21B" w:rsidR="003236EB" w:rsidRDefault="003236EB"/>
        <w:p w14:paraId="2B88A1EF" w14:textId="33B9057F" w:rsidR="003236EB" w:rsidRDefault="003236EB"/>
        <w:p w14:paraId="5C14B167" w14:textId="20E69536" w:rsidR="003236EB" w:rsidRDefault="003236EB"/>
        <w:p w14:paraId="48F6F575" w14:textId="65747C85" w:rsidR="003236EB" w:rsidRDefault="003236EB"/>
        <w:p w14:paraId="40D9D8E0" w14:textId="068B695C" w:rsidR="003236EB" w:rsidRDefault="003236EB"/>
        <w:p w14:paraId="2D55A3EC" w14:textId="77777777" w:rsidR="003236EB" w:rsidRDefault="003236EB"/>
        <w:p w14:paraId="47A9B764" w14:textId="54ED5D28" w:rsidR="003236EB" w:rsidRDefault="003236EB"/>
        <w:p w14:paraId="311BA9FD" w14:textId="0D551C51" w:rsidR="003236EB" w:rsidRDefault="003236EB"/>
        <w:p w14:paraId="152BF4E5" w14:textId="525EA1C6" w:rsidR="003236EB" w:rsidRDefault="003236EB"/>
        <w:p w14:paraId="137105B2" w14:textId="71F42C31" w:rsidR="003236EB" w:rsidRDefault="003236EB"/>
        <w:p w14:paraId="624B580C" w14:textId="77777777" w:rsidR="003236EB" w:rsidRDefault="003236EB"/>
        <w:p w14:paraId="515015F4" w14:textId="2DC7B8DD" w:rsidR="001C78E0" w:rsidRPr="003236EB" w:rsidRDefault="003236EB" w:rsidP="003236EB">
          <w:pPr>
            <w:spacing w:after="0" w:line="240" w:lineRule="auto"/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Deivid Mafra</w:t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1C78E0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Student ID:</w:t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C0752173</w:t>
          </w:r>
          <w:r w:rsidR="001C78E0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</w:t>
          </w:r>
        </w:p>
        <w:p w14:paraId="0867057D" w14:textId="79E5F12C" w:rsidR="001C78E0" w:rsidRPr="003236EB" w:rsidRDefault="003236EB" w:rsidP="003236EB">
          <w:pPr>
            <w:spacing w:after="0" w:line="240" w:lineRule="auto"/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proofErr w:type="spellStart"/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Sherwayne</w:t>
          </w:r>
          <w:proofErr w:type="spellEnd"/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Palmer</w:t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1C78E0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Student ID: </w:t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C0738019</w:t>
          </w:r>
        </w:p>
        <w:p w14:paraId="734A49B3" w14:textId="226FE638" w:rsidR="001C78E0" w:rsidRPr="003236EB" w:rsidRDefault="003236EB" w:rsidP="003236EB">
          <w:pPr>
            <w:spacing w:after="0" w:line="240" w:lineRule="auto"/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Diego Perez</w:t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  <w:t>.</w:t>
          </w:r>
          <w:r w:rsidR="001C78E0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Student ID: </w:t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C0746800</w:t>
          </w:r>
        </w:p>
        <w:p w14:paraId="03FA4833" w14:textId="4DD0F734" w:rsidR="001C78E0" w:rsidRPr="003236EB" w:rsidRDefault="003236EB" w:rsidP="003236EB">
          <w:pPr>
            <w:spacing w:after="0" w:line="240" w:lineRule="auto"/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Manpreet</w:t>
          </w:r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Singh Sandhu</w:t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1C78E0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Student ID: </w:t>
          </w:r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C0747450</w:t>
          </w:r>
        </w:p>
        <w:p w14:paraId="346E8989" w14:textId="6C6D078E" w:rsidR="003236EB" w:rsidRPr="003236EB" w:rsidRDefault="003236EB" w:rsidP="003236EB">
          <w:pPr>
            <w:spacing w:after="0" w:line="240" w:lineRule="auto"/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proofErr w:type="spellStart"/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Ramanpreet</w:t>
          </w:r>
          <w:proofErr w:type="spellEnd"/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</w:t>
          </w:r>
          <w:proofErr w:type="spellStart"/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kaur</w:t>
          </w:r>
          <w:proofErr w:type="spellEnd"/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  <w:t xml:space="preserve"> Student ID: C0748669</w:t>
          </w:r>
        </w:p>
        <w:p w14:paraId="0228BE59" w14:textId="2C3435FD" w:rsidR="001F5DC5" w:rsidRDefault="00FD0035" w:rsidP="003236EB">
          <w:pPr>
            <w:spacing w:after="0" w:line="240" w:lineRule="auto"/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proofErr w:type="spellStart"/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Paramjeet</w:t>
          </w:r>
          <w:proofErr w:type="spellEnd"/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</w:t>
          </w:r>
          <w:proofErr w:type="spellStart"/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kaur</w:t>
          </w:r>
          <w:proofErr w:type="spellEnd"/>
          <w:r w:rsidR="003236EB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3236EB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3236EB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3236EB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ab/>
          </w:r>
          <w:r w:rsidR="003236EB" w:rsidRPr="003236EB"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 xml:space="preserve"> Student ID: </w:t>
          </w:r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t>C0747429</w:t>
          </w:r>
        </w:p>
        <w:p w14:paraId="6A07F935" w14:textId="77777777" w:rsidR="001F5DC5" w:rsidRDefault="001F5DC5">
          <w:pP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</w:pPr>
          <w:r>
            <w:rPr>
              <w:rFonts w:ascii="Calibri" w:eastAsiaTheme="majorEastAsia" w:hAnsi="Calibri" w:cs="Calibri"/>
              <w:b/>
              <w:color w:val="auto"/>
              <w:sz w:val="24"/>
              <w:szCs w:val="32"/>
            </w:rPr>
            <w:br w:type="page"/>
          </w:r>
        </w:p>
        <w:p w14:paraId="020727B0" w14:textId="24E48CCE" w:rsidR="00FD0035" w:rsidRDefault="001F5DC5" w:rsidP="001F5DC5">
          <w:pPr>
            <w:pStyle w:val="Title"/>
          </w:pPr>
          <w:r>
            <w:lastRenderedPageBreak/>
            <w:t>Company Overview</w:t>
          </w:r>
        </w:p>
        <w:p w14:paraId="76865475" w14:textId="77777777" w:rsidR="001C78E0" w:rsidRDefault="001C78E0"/>
        <w:p w14:paraId="6607E0C5" w14:textId="6B12E565" w:rsidR="001F5DC5" w:rsidRDefault="001F5DC5">
          <w:r>
            <w:tab/>
          </w:r>
          <w:proofErr w:type="gramStart"/>
          <w:r>
            <w:t>Our company,</w:t>
          </w:r>
          <w:proofErr w:type="gramEnd"/>
          <w:r>
            <w:t xml:space="preserve"> Growing Together is an insurance company specialized in health insurance around the world. Our products are designed to fit from the basic needs to the most complex scenario.</w:t>
          </w:r>
        </w:p>
        <w:p w14:paraId="4EF73DF0" w14:textId="3F42D55E" w:rsidR="001F5DC5" w:rsidRDefault="001F5DC5">
          <w:r>
            <w:tab/>
          </w:r>
          <w:r w:rsidR="00D73C90">
            <w:t xml:space="preserve">Growing together team has members with more than 30 </w:t>
          </w:r>
          <w:r w:rsidR="00D73C90" w:rsidRPr="00015D11">
            <w:rPr>
              <w:noProof/>
            </w:rPr>
            <w:t>year</w:t>
          </w:r>
          <w:r w:rsidR="00015D11">
            <w:rPr>
              <w:noProof/>
            </w:rPr>
            <w:t>s</w:t>
          </w:r>
          <w:r w:rsidR="00D73C90">
            <w:t xml:space="preserve"> of experience accumulating knowledge and ready to help you in each part of your life.</w:t>
          </w:r>
        </w:p>
        <w:p w14:paraId="5448BAFD" w14:textId="006EC620" w:rsidR="001F5DC5" w:rsidRDefault="003019A9">
          <w:r>
            <w:t xml:space="preserve">Our products </w:t>
          </w:r>
          <w:r>
            <w:rPr>
              <w:rFonts w:cs="Times New Roman"/>
            </w:rPr>
            <w:t>characteristics:</w:t>
          </w:r>
        </w:p>
        <w:p w14:paraId="2D37330C" w14:textId="01AB1B71" w:rsidR="001F5DC5" w:rsidRDefault="003019A9">
          <w:r>
            <w:t>B</w:t>
          </w:r>
          <w:r w:rsidR="00015D11" w:rsidRPr="00015D11">
            <w:t>enefits</w:t>
          </w:r>
        </w:p>
        <w:p w14:paraId="6CF093E1" w14:textId="58591A5E" w:rsidR="00BE58D8" w:rsidRDefault="00CF17AA" w:rsidP="00BE58D8">
          <w:pPr>
            <w:pStyle w:val="ListParagraph"/>
            <w:numPr>
              <w:ilvl w:val="0"/>
              <w:numId w:val="1"/>
            </w:numPr>
          </w:pPr>
          <w:r>
            <w:t>E</w:t>
          </w:r>
          <w:r w:rsidR="00BE58D8" w:rsidRPr="00BE58D8">
            <w:t>xclusions</w:t>
          </w:r>
          <w:r w:rsidR="00BE58D8">
            <w:t xml:space="preserve"> </w:t>
          </w:r>
        </w:p>
        <w:p w14:paraId="33326866" w14:textId="3881F714" w:rsidR="003019A9" w:rsidRDefault="00BE58D8" w:rsidP="00BE58D8">
          <w:pPr>
            <w:pStyle w:val="ListParagraph"/>
            <w:numPr>
              <w:ilvl w:val="0"/>
              <w:numId w:val="1"/>
            </w:numPr>
          </w:pPr>
          <w:r>
            <w:t>Limits</w:t>
          </w:r>
        </w:p>
        <w:p w14:paraId="670B4BC9" w14:textId="646601DE" w:rsidR="00BE58D8" w:rsidRDefault="00BE58D8" w:rsidP="00BE58D8">
          <w:pPr>
            <w:pStyle w:val="ListParagraph"/>
            <w:numPr>
              <w:ilvl w:val="0"/>
              <w:numId w:val="1"/>
            </w:numPr>
          </w:pPr>
          <w:r w:rsidRPr="00BE58D8">
            <w:t>Exclusions</w:t>
          </w:r>
        </w:p>
        <w:p w14:paraId="3862877A" w14:textId="0494D0A7" w:rsidR="00BE58D8" w:rsidRPr="00BE58D8" w:rsidRDefault="00BE58D8" w:rsidP="00BE58D8">
          <w:pPr>
            <w:pStyle w:val="ListParagraph"/>
            <w:numPr>
              <w:ilvl w:val="0"/>
              <w:numId w:val="1"/>
            </w:numPr>
          </w:pPr>
          <w:r w:rsidRPr="00BE58D8">
            <w:t>Available</w:t>
          </w:r>
        </w:p>
        <w:p w14:paraId="0B3D9DD3" w14:textId="036B83BF" w:rsidR="00BE58D8" w:rsidRDefault="00CF17AA" w:rsidP="00BE58D8">
          <w:pPr>
            <w:pStyle w:val="ListParagraph"/>
            <w:numPr>
              <w:ilvl w:val="0"/>
              <w:numId w:val="1"/>
            </w:numPr>
          </w:pPr>
          <w:proofErr w:type="spellStart"/>
          <w:r>
            <w:t>G</w:t>
          </w:r>
          <w:r w:rsidR="00BE58D8" w:rsidRPr="00BE58D8">
            <w:t>eneral_condition</w:t>
          </w:r>
          <w:proofErr w:type="spellEnd"/>
        </w:p>
        <w:p w14:paraId="69B572F3" w14:textId="77777777" w:rsidR="001F5DC5" w:rsidRDefault="001F5DC5"/>
        <w:p w14:paraId="4F47DFB7" w14:textId="77777777" w:rsidR="001F5DC5" w:rsidRDefault="001F5DC5"/>
        <w:p w14:paraId="1BB50F2E" w14:textId="7107B216" w:rsidR="001F5DC5" w:rsidRDefault="001F5DC5">
          <w:pPr>
            <w:sectPr w:rsidR="001F5DC5" w:rsidSect="001C78E0">
              <w:footerReference w:type="default" r:id="rId9"/>
              <w:pgSz w:w="12240" w:h="15840"/>
              <w:pgMar w:top="1080" w:right="720" w:bottom="2880" w:left="720" w:header="1080" w:footer="170" w:gutter="0"/>
              <w:pgNumType w:start="0"/>
              <w:cols w:space="720"/>
              <w:titlePg/>
              <w:docGrid w:linePitch="360"/>
            </w:sectPr>
          </w:pPr>
        </w:p>
        <w:p w14:paraId="05E924F9" w14:textId="20888C6D" w:rsidR="001C78E0" w:rsidRDefault="00710367"/>
      </w:sdtContent>
    </w:sdt>
    <w:p w14:paraId="75E768D1" w14:textId="77777777" w:rsidR="00D02B24" w:rsidRDefault="00D02B24"/>
    <w:tbl>
      <w:tblPr>
        <w:tblStyle w:val="TableGrid"/>
        <w:tblpPr w:leftFromText="180" w:rightFromText="180" w:horzAnchor="margin" w:tblpY="43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Caption w:val="Layout table"/>
      </w:tblPr>
      <w:tblGrid>
        <w:gridCol w:w="2077"/>
        <w:gridCol w:w="285"/>
        <w:gridCol w:w="8438"/>
      </w:tblGrid>
      <w:tr w:rsidR="001C78E0" w14:paraId="55EDAA1E" w14:textId="77777777" w:rsidTr="008019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sdt>
          <w:sdtPr>
            <w:alias w:val="Date"/>
            <w:tag w:val=""/>
            <w:id w:val="1545635524"/>
            <w:placeholder>
              <w:docPart w:val="889A9E0C3FCF4CDFAC67B4663F545CF8"/>
            </w:placeholder>
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<w15:appearance w15:val="hidden"/>
            <w:text/>
          </w:sdtPr>
          <w:sdtEndPr/>
          <w:sdtContent>
            <w:tc>
              <w:tcPr>
                <w:tcW w:w="2088" w:type="dxa"/>
                <w:tcBorders>
                  <w:bottom w:val="single" w:sz="36" w:space="0" w:color="auto"/>
                </w:tcBorders>
                <w:vAlign w:val="bottom"/>
              </w:tcPr>
              <w:p w14:paraId="7F3F0A7B" w14:textId="77777777" w:rsidR="001C78E0" w:rsidRDefault="001C78E0" w:rsidP="00801945">
                <w:pPr>
                  <w:pStyle w:val="Date"/>
                  <w:spacing w:before="0"/>
                  <w:ind w:left="0" w:right="0"/>
                </w:pPr>
                <w:r>
                  <w:t>2019-02-20</w:t>
                </w:r>
              </w:p>
            </w:tc>
          </w:sdtContent>
        </w:sdt>
        <w:tc>
          <w:tcPr>
            <w:tcW w:w="288" w:type="dxa"/>
            <w:vAlign w:val="bottom"/>
          </w:tcPr>
          <w:p w14:paraId="3081FADC" w14:textId="77777777" w:rsidR="001C78E0" w:rsidRDefault="001C78E0" w:rsidP="00801945">
            <w:pPr>
              <w:spacing w:before="0" w:after="180" w:line="336" w:lineRule="auto"/>
              <w:ind w:left="0" w:right="0"/>
            </w:pPr>
          </w:p>
        </w:tc>
        <w:tc>
          <w:tcPr>
            <w:tcW w:w="8424" w:type="dxa"/>
            <w:tcBorders>
              <w:bottom w:val="single" w:sz="36" w:space="0" w:color="auto"/>
            </w:tcBorders>
            <w:vAlign w:val="bottom"/>
          </w:tcPr>
          <w:p w14:paraId="05818C3D" w14:textId="77777777" w:rsidR="001C78E0" w:rsidRDefault="00710367" w:rsidP="00801945">
            <w:pPr>
              <w:pStyle w:val="Title"/>
              <w:spacing w:before="0"/>
            </w:pPr>
            <w:sdt>
              <w:sdtPr>
                <w:alias w:val="Title"/>
                <w:tag w:val=""/>
                <w:id w:val="69316667"/>
                <w:placeholder>
                  <w:docPart w:val="3325F03BBB2C4CE69C547A79AE8138DC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15:appearance w15:val="hidden"/>
                <w:text/>
              </w:sdtPr>
              <w:sdtEndPr/>
              <w:sdtContent>
                <w:r w:rsidR="001C78E0">
                  <w:t>Invoice No.</w:t>
                </w:r>
              </w:sdtContent>
            </w:sdt>
            <w:r w:rsidR="001C78E0">
              <w:t xml:space="preserve"> </w:t>
            </w:r>
            <w:sdt>
              <w:sdtPr>
                <w:alias w:val="Invoice Number"/>
                <w:tag w:val=""/>
                <w:id w:val="739994104"/>
                <w:placeholder>
                  <w:docPart w:val="EE56A9577B594C13B4BB581ED6734B5A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<w15:appearance w15:val="hidden"/>
                <w:text w:multiLine="1"/>
              </w:sdtPr>
              <w:sdtEndPr/>
              <w:sdtContent>
                <w:r w:rsidR="001C78E0">
                  <w:t>1234</w:t>
                </w:r>
              </w:sdtContent>
            </w:sdt>
          </w:p>
        </w:tc>
      </w:tr>
      <w:tr w:rsidR="001C78E0" w14:paraId="390E62E4" w14:textId="77777777" w:rsidTr="00801945">
        <w:tc>
          <w:tcPr>
            <w:tcW w:w="2088" w:type="dxa"/>
            <w:tcBorders>
              <w:top w:val="single" w:sz="36" w:space="0" w:color="auto"/>
            </w:tcBorders>
            <w:vAlign w:val="top"/>
          </w:tcPr>
          <w:p w14:paraId="19A43650" w14:textId="77777777" w:rsidR="001C78E0" w:rsidRDefault="001C78E0" w:rsidP="00801945">
            <w:pPr>
              <w:pStyle w:val="Heading1"/>
              <w:ind w:left="0" w:right="0"/>
              <w:outlineLvl w:val="0"/>
            </w:pPr>
            <w:r>
              <w:t>To</w:t>
            </w:r>
          </w:p>
          <w:p w14:paraId="4BC466BD" w14:textId="77777777" w:rsidR="001C78E0" w:rsidRDefault="001C78E0" w:rsidP="00801945">
            <w:pPr>
              <w:pStyle w:val="Heading2"/>
              <w:spacing w:before="0"/>
              <w:ind w:left="0" w:right="0"/>
              <w:outlineLvl w:val="1"/>
            </w:pPr>
            <w:r>
              <w:t>John W. Lennon</w:t>
            </w:r>
            <w:r>
              <w:br/>
              <w:t>Abbey Road</w:t>
            </w:r>
            <w:r>
              <w:br/>
              <w:t>Liverpool, NW8, UK</w:t>
            </w:r>
          </w:p>
          <w:p w14:paraId="48A64C08" w14:textId="77777777" w:rsidR="001C78E0" w:rsidRDefault="001C78E0" w:rsidP="00801945">
            <w:pPr>
              <w:pStyle w:val="Heading1"/>
              <w:ind w:left="0" w:right="0"/>
              <w:outlineLvl w:val="0"/>
            </w:pPr>
            <w:r>
              <w:t>Ship To</w:t>
            </w:r>
          </w:p>
          <w:p w14:paraId="2EBFB3E9" w14:textId="77777777" w:rsidR="001C78E0" w:rsidRDefault="00710367" w:rsidP="00801945">
            <w:pPr>
              <w:pStyle w:val="Heading2"/>
              <w:spacing w:before="0"/>
              <w:ind w:left="0" w:right="0"/>
              <w:outlineLvl w:val="1"/>
            </w:pPr>
            <w:sdt>
              <w:sdtPr>
                <w:id w:val="-1333145210"/>
                <w:placeholder>
                  <w:docPart w:val="C7BD1AC5D9C3428FB4C84372F8712CFF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1C78E0">
                  <w:t>Same as recipient</w:t>
                </w:r>
              </w:sdtContent>
            </w:sdt>
          </w:p>
          <w:p w14:paraId="0B65C5CB" w14:textId="77777777" w:rsidR="001C78E0" w:rsidRDefault="001C78E0" w:rsidP="00801945">
            <w:pPr>
              <w:pStyle w:val="Heading1"/>
              <w:ind w:left="0" w:right="0"/>
              <w:outlineLvl w:val="0"/>
            </w:pPr>
            <w:r>
              <w:t>Instructions</w:t>
            </w:r>
          </w:p>
          <w:sdt>
            <w:sdtPr>
              <w:id w:val="1816298577"/>
              <w:placeholder>
                <w:docPart w:val="ACBB31F8F3D7452EBDA73E042F1E4430"/>
              </w:placeholder>
              <w:temporary/>
              <w:showingPlcHdr/>
              <w15:appearance w15:val="hidden"/>
              <w:text/>
            </w:sdtPr>
            <w:sdtEndPr/>
            <w:sdtContent>
              <w:p w14:paraId="5A61AF8C" w14:textId="77777777" w:rsidR="001C78E0" w:rsidRDefault="001C78E0" w:rsidP="00801945">
                <w:pPr>
                  <w:pStyle w:val="Heading2"/>
                  <w:spacing w:before="0"/>
                  <w:ind w:left="0" w:right="0"/>
                  <w:outlineLvl w:val="1"/>
                </w:pPr>
                <w:r>
                  <w:t>Delivery Instructions</w:t>
                </w:r>
              </w:p>
            </w:sdtContent>
          </w:sdt>
        </w:tc>
        <w:tc>
          <w:tcPr>
            <w:tcW w:w="288" w:type="dxa"/>
            <w:vAlign w:val="top"/>
          </w:tcPr>
          <w:p w14:paraId="70986D8A" w14:textId="77777777" w:rsidR="001C78E0" w:rsidRDefault="001C78E0" w:rsidP="00801945">
            <w:pPr>
              <w:spacing w:before="0" w:after="180" w:line="336" w:lineRule="auto"/>
              <w:ind w:left="0" w:right="0"/>
            </w:pPr>
          </w:p>
        </w:tc>
        <w:tc>
          <w:tcPr>
            <w:tcW w:w="8424" w:type="dxa"/>
            <w:tcBorders>
              <w:top w:val="single" w:sz="36" w:space="0" w:color="auto"/>
            </w:tcBorders>
            <w:tcMar>
              <w:left w:w="14" w:type="dxa"/>
            </w:tcMar>
            <w:vAlign w:val="top"/>
          </w:tcPr>
          <w:tbl>
            <w:tblPr>
              <w:tblStyle w:val="TableGrid"/>
              <w:tblpPr w:leftFromText="180" w:rightFromText="180" w:vertAnchor="text" w:tblpY="2684"/>
              <w:tblW w:w="8414" w:type="dxa"/>
              <w:tblLook w:val="04E0" w:firstRow="1" w:lastRow="1" w:firstColumn="1" w:lastColumn="0" w:noHBand="0" w:noVBand="1"/>
              <w:tblCaption w:val="Invoice table"/>
            </w:tblPr>
            <w:tblGrid>
              <w:gridCol w:w="1686"/>
              <w:gridCol w:w="1328"/>
              <w:gridCol w:w="1268"/>
              <w:gridCol w:w="2559"/>
              <w:gridCol w:w="1573"/>
            </w:tblGrid>
            <w:tr w:rsidR="00D02B24" w14:paraId="2E5A0CD3" w14:textId="77777777" w:rsidTr="00D02B2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686" w:type="dxa"/>
                  <w:shd w:val="clear" w:color="auto" w:fill="EF4623" w:themeFill="accent1"/>
                </w:tcPr>
                <w:p w14:paraId="39573561" w14:textId="77777777" w:rsidR="00D02B24" w:rsidRPr="00233C53" w:rsidRDefault="00D02B24" w:rsidP="00D02B24">
                  <w:pPr>
                    <w:jc w:val="center"/>
                    <w:rPr>
                      <w:b/>
                      <w:color w:val="FFFFFF" w:themeColor="background1"/>
                    </w:rPr>
                  </w:pPr>
                  <w:r w:rsidRPr="00233C53">
                    <w:rPr>
                      <w:b/>
                      <w:color w:val="FFFFFF" w:themeColor="background1"/>
                    </w:rPr>
                    <w:t>Policy #</w:t>
                  </w:r>
                </w:p>
              </w:tc>
              <w:tc>
                <w:tcPr>
                  <w:tcW w:w="1328" w:type="dxa"/>
                  <w:shd w:val="clear" w:color="auto" w:fill="EF4623" w:themeFill="accent1"/>
                </w:tcPr>
                <w:p w14:paraId="61A7A2E0" w14:textId="77777777" w:rsidR="00D02B24" w:rsidRPr="00233C53" w:rsidRDefault="00D02B24" w:rsidP="00D02B24">
                  <w:pPr>
                    <w:jc w:val="center"/>
                    <w:rPr>
                      <w:b/>
                      <w:color w:val="FFFFFF" w:themeColor="background1"/>
                    </w:rPr>
                  </w:pPr>
                  <w:r w:rsidRPr="00233C53">
                    <w:rPr>
                      <w:b/>
                      <w:color w:val="FFFFFF" w:themeColor="background1"/>
                    </w:rPr>
                    <w:t>Quantity</w:t>
                  </w:r>
                </w:p>
              </w:tc>
              <w:tc>
                <w:tcPr>
                  <w:tcW w:w="3827" w:type="dxa"/>
                  <w:gridSpan w:val="2"/>
                  <w:shd w:val="clear" w:color="auto" w:fill="EF4623" w:themeFill="accent1"/>
                </w:tcPr>
                <w:p w14:paraId="77206701" w14:textId="77777777" w:rsidR="00D02B24" w:rsidRPr="00233C53" w:rsidRDefault="00D02B24" w:rsidP="00D02B24">
                  <w:pPr>
                    <w:jc w:val="center"/>
                    <w:rPr>
                      <w:b/>
                      <w:color w:val="FFFFFF" w:themeColor="background1"/>
                    </w:rPr>
                  </w:pPr>
                  <w:r w:rsidRPr="00233C53">
                    <w:rPr>
                      <w:b/>
                      <w:color w:val="FFFFFF" w:themeColor="background1"/>
                    </w:rPr>
                    <w:t>Description</w:t>
                  </w:r>
                </w:p>
              </w:tc>
              <w:tc>
                <w:tcPr>
                  <w:tcW w:w="1573" w:type="dxa"/>
                  <w:shd w:val="clear" w:color="auto" w:fill="EF4623" w:themeFill="accent1"/>
                </w:tcPr>
                <w:p w14:paraId="311C8654" w14:textId="77777777" w:rsidR="00D02B24" w:rsidRPr="00233C53" w:rsidRDefault="00D02B24" w:rsidP="00D02B24">
                  <w:pPr>
                    <w:jc w:val="center"/>
                    <w:rPr>
                      <w:b/>
                      <w:color w:val="FFFFFF" w:themeColor="background1"/>
                    </w:rPr>
                  </w:pPr>
                  <w:r w:rsidRPr="00233C53">
                    <w:rPr>
                      <w:b/>
                      <w:color w:val="FFFFFF" w:themeColor="background1"/>
                    </w:rPr>
                    <w:t>Price</w:t>
                  </w:r>
                </w:p>
              </w:tc>
            </w:tr>
            <w:tr w:rsidR="00D02B24" w14:paraId="0475BB39" w14:textId="77777777" w:rsidTr="00D02B24">
              <w:tc>
                <w:tcPr>
                  <w:tcW w:w="1686" w:type="dxa"/>
                </w:tcPr>
                <w:p w14:paraId="4FAAB8FE" w14:textId="77777777" w:rsidR="00D02B24" w:rsidRDefault="00D02B24" w:rsidP="00D02B24">
                  <w:pPr>
                    <w:jc w:val="center"/>
                  </w:pPr>
                  <w:r>
                    <w:t>2019021900001</w:t>
                  </w:r>
                </w:p>
              </w:tc>
              <w:tc>
                <w:tcPr>
                  <w:tcW w:w="1328" w:type="dxa"/>
                </w:tcPr>
                <w:p w14:paraId="6387C6E8" w14:textId="77777777" w:rsidR="00D02B24" w:rsidRDefault="00D02B24" w:rsidP="00D02B24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3827" w:type="dxa"/>
                  <w:gridSpan w:val="2"/>
                </w:tcPr>
                <w:p w14:paraId="6AE69BEE" w14:textId="77777777" w:rsidR="00D02B24" w:rsidRDefault="00D02B24" w:rsidP="00D02B24">
                  <w:r>
                    <w:t>Health Insurance</w:t>
                  </w:r>
                </w:p>
              </w:tc>
              <w:tc>
                <w:tcPr>
                  <w:tcW w:w="1573" w:type="dxa"/>
                </w:tcPr>
                <w:p w14:paraId="2BF8D7A6" w14:textId="77777777" w:rsidR="00D02B24" w:rsidRDefault="00D02B24" w:rsidP="00D02B24">
                  <w:pPr>
                    <w:jc w:val="right"/>
                  </w:pPr>
                  <w:r>
                    <w:t>CAD5,000.00</w:t>
                  </w:r>
                </w:p>
              </w:tc>
            </w:tr>
            <w:tr w:rsidR="00D02B24" w14:paraId="70E906B4" w14:textId="77777777" w:rsidTr="00D02B24">
              <w:tc>
                <w:tcPr>
                  <w:tcW w:w="1686" w:type="dxa"/>
                </w:tcPr>
                <w:p w14:paraId="339C2ADC" w14:textId="77777777" w:rsidR="00D02B24" w:rsidRDefault="00D02B24" w:rsidP="00D02B24">
                  <w:pPr>
                    <w:jc w:val="center"/>
                  </w:pPr>
                  <w:r>
                    <w:t>2019021900002</w:t>
                  </w:r>
                </w:p>
              </w:tc>
              <w:tc>
                <w:tcPr>
                  <w:tcW w:w="1328" w:type="dxa"/>
                </w:tcPr>
                <w:p w14:paraId="092519C2" w14:textId="77777777" w:rsidR="00D02B24" w:rsidRDefault="00D02B24" w:rsidP="00D02B24">
                  <w:pPr>
                    <w:jc w:val="center"/>
                  </w:pPr>
                  <w:r>
                    <w:t>1</w:t>
                  </w:r>
                </w:p>
              </w:tc>
              <w:tc>
                <w:tcPr>
                  <w:tcW w:w="3827" w:type="dxa"/>
                  <w:gridSpan w:val="2"/>
                </w:tcPr>
                <w:p w14:paraId="6F59E72A" w14:textId="77777777" w:rsidR="00D02B24" w:rsidRDefault="00D02B24" w:rsidP="00D02B24">
                  <w:r>
                    <w:t>Car Insurance</w:t>
                  </w:r>
                </w:p>
              </w:tc>
              <w:tc>
                <w:tcPr>
                  <w:tcW w:w="1573" w:type="dxa"/>
                </w:tcPr>
                <w:p w14:paraId="67061F3B" w14:textId="77777777" w:rsidR="00D02B24" w:rsidRDefault="00D02B24" w:rsidP="00D02B24">
                  <w:pPr>
                    <w:jc w:val="right"/>
                  </w:pPr>
                  <w:r>
                    <w:t>CAD3,000.00</w:t>
                  </w:r>
                </w:p>
              </w:tc>
            </w:tr>
            <w:tr w:rsidR="00D02B24" w14:paraId="12330476" w14:textId="77777777" w:rsidTr="00D02B24">
              <w:tc>
                <w:tcPr>
                  <w:tcW w:w="1686" w:type="dxa"/>
                </w:tcPr>
                <w:p w14:paraId="7A77A1CF" w14:textId="77777777" w:rsidR="00D02B24" w:rsidRDefault="00D02B24" w:rsidP="00D02B24">
                  <w:pPr>
                    <w:jc w:val="center"/>
                  </w:pPr>
                </w:p>
              </w:tc>
              <w:tc>
                <w:tcPr>
                  <w:tcW w:w="1328" w:type="dxa"/>
                </w:tcPr>
                <w:p w14:paraId="5A877E47" w14:textId="77777777" w:rsidR="00D02B24" w:rsidRDefault="00D02B24" w:rsidP="00D02B24">
                  <w:pPr>
                    <w:jc w:val="center"/>
                  </w:pPr>
                </w:p>
              </w:tc>
              <w:tc>
                <w:tcPr>
                  <w:tcW w:w="3827" w:type="dxa"/>
                  <w:gridSpan w:val="2"/>
                </w:tcPr>
                <w:p w14:paraId="1B046235" w14:textId="77777777" w:rsidR="00D02B24" w:rsidRDefault="00D02B24" w:rsidP="00D02B24"/>
              </w:tc>
              <w:tc>
                <w:tcPr>
                  <w:tcW w:w="1573" w:type="dxa"/>
                </w:tcPr>
                <w:p w14:paraId="12383AC3" w14:textId="77777777" w:rsidR="00D02B24" w:rsidRDefault="00D02B24" w:rsidP="00D02B24">
                  <w:pPr>
                    <w:jc w:val="right"/>
                  </w:pPr>
                </w:p>
              </w:tc>
            </w:tr>
            <w:tr w:rsidR="00D02B24" w14:paraId="462A1023" w14:textId="77777777" w:rsidTr="00D02B24">
              <w:tc>
                <w:tcPr>
                  <w:tcW w:w="1686" w:type="dxa"/>
                </w:tcPr>
                <w:p w14:paraId="4A3EF07E" w14:textId="77777777" w:rsidR="00D02B24" w:rsidRDefault="00D02B24" w:rsidP="00D02B24">
                  <w:pPr>
                    <w:jc w:val="center"/>
                  </w:pPr>
                </w:p>
              </w:tc>
              <w:tc>
                <w:tcPr>
                  <w:tcW w:w="1328" w:type="dxa"/>
                </w:tcPr>
                <w:p w14:paraId="6B9CF281" w14:textId="77777777" w:rsidR="00D02B24" w:rsidRDefault="00D02B24" w:rsidP="00D02B24">
                  <w:pPr>
                    <w:jc w:val="center"/>
                  </w:pPr>
                </w:p>
              </w:tc>
              <w:tc>
                <w:tcPr>
                  <w:tcW w:w="3827" w:type="dxa"/>
                  <w:gridSpan w:val="2"/>
                </w:tcPr>
                <w:p w14:paraId="7F102BCE" w14:textId="77777777" w:rsidR="00D02B24" w:rsidRDefault="00D02B24" w:rsidP="00D02B24"/>
              </w:tc>
              <w:tc>
                <w:tcPr>
                  <w:tcW w:w="1573" w:type="dxa"/>
                </w:tcPr>
                <w:p w14:paraId="2A6D823C" w14:textId="77777777" w:rsidR="00D02B24" w:rsidRDefault="00D02B24" w:rsidP="00D02B24">
                  <w:pPr>
                    <w:jc w:val="right"/>
                  </w:pPr>
                </w:p>
              </w:tc>
            </w:tr>
            <w:tr w:rsidR="00D02B24" w14:paraId="6F0EC2DA" w14:textId="77777777" w:rsidTr="00D02B24">
              <w:tc>
                <w:tcPr>
                  <w:tcW w:w="1686" w:type="dxa"/>
                </w:tcPr>
                <w:p w14:paraId="56B9EE79" w14:textId="77777777" w:rsidR="00D02B24" w:rsidRDefault="00D02B24" w:rsidP="00D02B24">
                  <w:pPr>
                    <w:jc w:val="center"/>
                  </w:pPr>
                </w:p>
              </w:tc>
              <w:tc>
                <w:tcPr>
                  <w:tcW w:w="1328" w:type="dxa"/>
                </w:tcPr>
                <w:p w14:paraId="35FE770B" w14:textId="77777777" w:rsidR="00D02B24" w:rsidRDefault="00D02B24" w:rsidP="00D02B24">
                  <w:pPr>
                    <w:jc w:val="center"/>
                  </w:pPr>
                </w:p>
              </w:tc>
              <w:tc>
                <w:tcPr>
                  <w:tcW w:w="3827" w:type="dxa"/>
                  <w:gridSpan w:val="2"/>
                </w:tcPr>
                <w:p w14:paraId="7E29A7BA" w14:textId="77777777" w:rsidR="00D02B24" w:rsidRDefault="00D02B24" w:rsidP="00D02B24"/>
              </w:tc>
              <w:tc>
                <w:tcPr>
                  <w:tcW w:w="1573" w:type="dxa"/>
                </w:tcPr>
                <w:p w14:paraId="1F147665" w14:textId="77777777" w:rsidR="00D02B24" w:rsidRDefault="00D02B24" w:rsidP="00D02B24">
                  <w:pPr>
                    <w:jc w:val="right"/>
                  </w:pPr>
                </w:p>
              </w:tc>
            </w:tr>
            <w:tr w:rsidR="00D02B24" w14:paraId="4F662EE1" w14:textId="77777777" w:rsidTr="00D02B24">
              <w:tc>
                <w:tcPr>
                  <w:tcW w:w="1686" w:type="dxa"/>
                </w:tcPr>
                <w:p w14:paraId="24560DF2" w14:textId="77777777" w:rsidR="00D02B24" w:rsidRDefault="00D02B24" w:rsidP="00D02B24">
                  <w:pPr>
                    <w:jc w:val="center"/>
                  </w:pPr>
                </w:p>
              </w:tc>
              <w:tc>
                <w:tcPr>
                  <w:tcW w:w="1328" w:type="dxa"/>
                </w:tcPr>
                <w:p w14:paraId="1461D45C" w14:textId="77777777" w:rsidR="00D02B24" w:rsidRDefault="00D02B24" w:rsidP="00D02B24">
                  <w:pPr>
                    <w:jc w:val="center"/>
                  </w:pPr>
                </w:p>
              </w:tc>
              <w:tc>
                <w:tcPr>
                  <w:tcW w:w="3827" w:type="dxa"/>
                  <w:gridSpan w:val="2"/>
                </w:tcPr>
                <w:p w14:paraId="081C7FED" w14:textId="77777777" w:rsidR="00D02B24" w:rsidRDefault="00D02B24" w:rsidP="00D02B24"/>
              </w:tc>
              <w:tc>
                <w:tcPr>
                  <w:tcW w:w="1573" w:type="dxa"/>
                </w:tcPr>
                <w:p w14:paraId="48646AE8" w14:textId="77777777" w:rsidR="00D02B24" w:rsidRDefault="00D02B24" w:rsidP="00D02B24">
                  <w:pPr>
                    <w:jc w:val="right"/>
                  </w:pPr>
                </w:p>
              </w:tc>
            </w:tr>
            <w:tr w:rsidR="00D02B24" w14:paraId="4941FDC6" w14:textId="77777777" w:rsidTr="00D02B24">
              <w:tc>
                <w:tcPr>
                  <w:tcW w:w="1686" w:type="dxa"/>
                </w:tcPr>
                <w:p w14:paraId="1E215D75" w14:textId="77777777" w:rsidR="00D02B24" w:rsidRDefault="00D02B24" w:rsidP="00D02B24">
                  <w:pPr>
                    <w:jc w:val="center"/>
                  </w:pPr>
                </w:p>
              </w:tc>
              <w:tc>
                <w:tcPr>
                  <w:tcW w:w="1328" w:type="dxa"/>
                </w:tcPr>
                <w:p w14:paraId="010B24AE" w14:textId="77777777" w:rsidR="00D02B24" w:rsidRDefault="00D02B24" w:rsidP="00D02B24">
                  <w:pPr>
                    <w:jc w:val="center"/>
                  </w:pPr>
                </w:p>
              </w:tc>
              <w:tc>
                <w:tcPr>
                  <w:tcW w:w="3827" w:type="dxa"/>
                  <w:gridSpan w:val="2"/>
                  <w:tcBorders>
                    <w:bottom w:val="single" w:sz="4" w:space="0" w:color="auto"/>
                  </w:tcBorders>
                </w:tcPr>
                <w:p w14:paraId="238ACC27" w14:textId="77777777" w:rsidR="00D02B24" w:rsidRDefault="00D02B24" w:rsidP="00D02B24"/>
              </w:tc>
              <w:tc>
                <w:tcPr>
                  <w:tcW w:w="1573" w:type="dxa"/>
                </w:tcPr>
                <w:p w14:paraId="1EC6BCB4" w14:textId="77777777" w:rsidR="00D02B24" w:rsidRDefault="00D02B24" w:rsidP="00D02B24">
                  <w:pPr>
                    <w:jc w:val="right"/>
                  </w:pPr>
                </w:p>
              </w:tc>
            </w:tr>
            <w:tr w:rsidR="00D02B24" w14:paraId="6DE39D48" w14:textId="77777777" w:rsidTr="00D02B24">
              <w:trPr>
                <w:gridBefore w:val="3"/>
                <w:wBefore w:w="4282" w:type="dxa"/>
              </w:trPr>
              <w:tc>
                <w:tcPr>
                  <w:tcW w:w="2559" w:type="dxa"/>
                </w:tcPr>
                <w:p w14:paraId="03B175DA" w14:textId="77777777" w:rsidR="00D02B24" w:rsidRDefault="00D02B24" w:rsidP="00D02B24">
                  <w:pPr>
                    <w:jc w:val="righ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ubtotal</w:t>
                  </w:r>
                </w:p>
              </w:tc>
              <w:tc>
                <w:tcPr>
                  <w:tcW w:w="1573" w:type="dxa"/>
                </w:tcPr>
                <w:p w14:paraId="4A02F0FB" w14:textId="77777777" w:rsidR="00D02B24" w:rsidRDefault="00D02B24" w:rsidP="00D02B24">
                  <w:pPr>
                    <w:jc w:val="righ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CAD8,000.00</w:t>
                  </w:r>
                </w:p>
              </w:tc>
            </w:tr>
            <w:tr w:rsidR="00D02B24" w14:paraId="1B4D745C" w14:textId="77777777" w:rsidTr="00D02B24">
              <w:trPr>
                <w:gridBefore w:val="3"/>
                <w:wBefore w:w="4282" w:type="dxa"/>
              </w:trPr>
              <w:tc>
                <w:tcPr>
                  <w:tcW w:w="2559" w:type="dxa"/>
                </w:tcPr>
                <w:p w14:paraId="5015B3AA" w14:textId="77777777" w:rsidR="00D02B24" w:rsidRDefault="00D02B24" w:rsidP="00D02B24">
                  <w:pPr>
                    <w:jc w:val="righ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ales Tax</w:t>
                  </w:r>
                </w:p>
              </w:tc>
              <w:tc>
                <w:tcPr>
                  <w:tcW w:w="1573" w:type="dxa"/>
                </w:tcPr>
                <w:p w14:paraId="6B9A58CC" w14:textId="77777777" w:rsidR="00D02B24" w:rsidRDefault="00D02B24" w:rsidP="00D02B24">
                  <w:pPr>
                    <w:jc w:val="righ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CAD1,040.00</w:t>
                  </w:r>
                </w:p>
              </w:tc>
            </w:tr>
            <w:tr w:rsidR="00D02B24" w14:paraId="48E47788" w14:textId="77777777" w:rsidTr="00D02B24">
              <w:trPr>
                <w:gridBefore w:val="3"/>
                <w:wBefore w:w="4282" w:type="dxa"/>
              </w:trPr>
              <w:tc>
                <w:tcPr>
                  <w:tcW w:w="2559" w:type="dxa"/>
                </w:tcPr>
                <w:p w14:paraId="0575B6C8" w14:textId="77777777" w:rsidR="00D02B24" w:rsidRDefault="00D02B24" w:rsidP="00D02B24">
                  <w:pPr>
                    <w:jc w:val="righ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hipping &amp; Handling</w:t>
                  </w:r>
                </w:p>
              </w:tc>
              <w:tc>
                <w:tcPr>
                  <w:tcW w:w="1573" w:type="dxa"/>
                </w:tcPr>
                <w:p w14:paraId="0FF1C377" w14:textId="77777777" w:rsidR="00D02B24" w:rsidRDefault="00D02B24" w:rsidP="00D02B24">
                  <w:pPr>
                    <w:jc w:val="right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CAD0.00</w:t>
                  </w:r>
                </w:p>
              </w:tc>
            </w:tr>
            <w:tr w:rsidR="00D02B24" w14:paraId="246322B1" w14:textId="77777777" w:rsidTr="00D02B24">
              <w:trPr>
                <w:gridBefore w:val="3"/>
  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  <w:wBefore w:w="4282" w:type="dxa"/>
              </w:trPr>
              <w:tc>
                <w:tcPr>
                  <w:tcW w:w="2559" w:type="dxa"/>
                </w:tcPr>
                <w:p w14:paraId="7FCA8B4C" w14:textId="77777777" w:rsidR="00D02B24" w:rsidRPr="009214AF" w:rsidRDefault="00D02B24" w:rsidP="00D02B24">
                  <w:pPr>
                    <w:jc w:val="right"/>
                    <w:rPr>
                      <w:szCs w:val="22"/>
                    </w:rPr>
                  </w:pPr>
                  <w:r w:rsidRPr="009214AF">
                    <w:t>Total Due</w:t>
                  </w:r>
                </w:p>
              </w:tc>
              <w:tc>
                <w:tcPr>
                  <w:tcW w:w="1573" w:type="dxa"/>
                </w:tcPr>
                <w:p w14:paraId="184EDC39" w14:textId="77777777" w:rsidR="00D02B24" w:rsidRPr="009214AF" w:rsidRDefault="00D02B24" w:rsidP="00D02B24">
                  <w:pPr>
                    <w:jc w:val="right"/>
                    <w:rPr>
                      <w:szCs w:val="22"/>
                    </w:rPr>
                  </w:pPr>
                  <w:r w:rsidRPr="009214AF">
                    <w:t>CAD9,040.00</w:t>
                  </w:r>
                </w:p>
              </w:tc>
            </w:tr>
          </w:tbl>
          <w:p w14:paraId="22AF459D" w14:textId="77777777" w:rsidR="001C78E0" w:rsidRDefault="001C78E0" w:rsidP="00801945">
            <w:pPr>
              <w:spacing w:before="0" w:after="180" w:line="336" w:lineRule="auto"/>
              <w:ind w:left="0" w:right="0"/>
            </w:pPr>
          </w:p>
        </w:tc>
      </w:tr>
    </w:tbl>
    <w:p w14:paraId="17A9E8A6" w14:textId="77777777" w:rsidR="001C78E0" w:rsidRDefault="001C78E0" w:rsidP="001C78E0">
      <w:pPr>
        <w:pStyle w:val="Terms"/>
      </w:pPr>
      <w:r>
        <w:t>Due upon receipt</w:t>
      </w:r>
    </w:p>
    <w:p w14:paraId="26C40A45" w14:textId="77777777" w:rsidR="00D02B24" w:rsidRDefault="001C78E0" w:rsidP="001C78E0">
      <w:pPr>
        <w:pStyle w:val="Closing"/>
        <w:sectPr w:rsidR="00D02B24" w:rsidSect="00D80533">
          <w:footerReference w:type="default" r:id="rId10"/>
          <w:footerReference w:type="first" r:id="rId11"/>
          <w:pgSz w:w="12240" w:h="15840"/>
          <w:pgMar w:top="1080" w:right="720" w:bottom="2880" w:left="720" w:header="1080" w:footer="1134" w:gutter="0"/>
          <w:pgNumType w:start="0"/>
          <w:cols w:space="720"/>
          <w:titlePg/>
          <w:docGrid w:linePitch="360"/>
        </w:sectPr>
      </w:pPr>
      <w:r>
        <w:t>Thank you for your business!</w:t>
      </w:r>
    </w:p>
    <w:p w14:paraId="5DE5F931" w14:textId="4A0E6EF8" w:rsidR="001C78E0" w:rsidRDefault="001C78E0" w:rsidP="001C78E0">
      <w:pPr>
        <w:pStyle w:val="Closing"/>
      </w:pPr>
    </w:p>
    <w:p w14:paraId="0E69610A" w14:textId="77777777" w:rsidR="00801945" w:rsidRDefault="00CF17AA" w:rsidP="00801945">
      <w:r>
        <w:rPr>
          <w:rFonts w:eastAsiaTheme="majorEastAsia" w:cs="Times New Roman"/>
          <w:b/>
          <w:color w:val="C00000"/>
          <w:sz w:val="32"/>
          <w:szCs w:val="32"/>
        </w:rPr>
        <w:t xml:space="preserve">Logical </w:t>
      </w:r>
      <w:proofErr w:type="gramStart"/>
      <w:r>
        <w:rPr>
          <w:rFonts w:eastAsiaTheme="majorEastAsia" w:cs="Times New Roman"/>
          <w:b/>
          <w:color w:val="C00000"/>
          <w:sz w:val="32"/>
          <w:szCs w:val="32"/>
        </w:rPr>
        <w:t>Model</w:t>
      </w:r>
      <w:r w:rsidR="00801945">
        <w:rPr>
          <w:rFonts w:eastAsiaTheme="majorEastAsia" w:cs="Times New Roman"/>
          <w:color w:val="C00000"/>
          <w:sz w:val="32"/>
          <w:szCs w:val="32"/>
        </w:rPr>
        <w:t xml:space="preserve">  &amp;</w:t>
      </w:r>
      <w:proofErr w:type="gramEnd"/>
      <w:r w:rsidR="00801945">
        <w:rPr>
          <w:rFonts w:eastAsiaTheme="majorEastAsia" w:cs="Times New Roman"/>
          <w:color w:val="C00000"/>
          <w:sz w:val="32"/>
          <w:szCs w:val="32"/>
        </w:rPr>
        <w:t xml:space="preserve"> </w:t>
      </w:r>
      <w:r w:rsidR="00801945">
        <w:rPr>
          <w:rFonts w:eastAsiaTheme="majorEastAsia" w:cs="Times New Roman"/>
          <w:b/>
          <w:color w:val="C00000"/>
          <w:sz w:val="32"/>
          <w:szCs w:val="32"/>
        </w:rPr>
        <w:t>Physical Model</w:t>
      </w:r>
      <w:r w:rsidR="00801945">
        <w:t xml:space="preserve"> </w:t>
      </w:r>
    </w:p>
    <w:p w14:paraId="20BDE4B1" w14:textId="77777777" w:rsidR="00D609EF" w:rsidRDefault="00D609EF" w:rsidP="00CF17AA">
      <w:pPr>
        <w:pStyle w:val="Closing"/>
        <w:jc w:val="left"/>
        <w:rPr>
          <w:rFonts w:eastAsiaTheme="majorEastAsia" w:cs="Times New Roman"/>
          <w:color w:val="C00000"/>
          <w:sz w:val="32"/>
          <w:szCs w:val="32"/>
        </w:rPr>
        <w:sectPr w:rsidR="00D609EF" w:rsidSect="001C78E0">
          <w:footerReference w:type="first" r:id="rId12"/>
          <w:pgSz w:w="12240" w:h="15840"/>
          <w:pgMar w:top="1080" w:right="720" w:bottom="2880" w:left="720" w:header="1080" w:footer="170" w:gutter="0"/>
          <w:pgNumType w:start="0"/>
          <w:cols w:space="720"/>
          <w:titlePg/>
          <w:docGrid w:linePitch="360"/>
        </w:sectPr>
      </w:pPr>
    </w:p>
    <w:p w14:paraId="36336944" w14:textId="758F97C2" w:rsidR="00CF17AA" w:rsidRDefault="00CF17AA" w:rsidP="00CF17AA">
      <w:pPr>
        <w:pStyle w:val="Closing"/>
        <w:jc w:val="left"/>
        <w:rPr>
          <w:rFonts w:eastAsiaTheme="majorEastAsia" w:cs="Times New Roman"/>
          <w:color w:val="C00000"/>
          <w:sz w:val="32"/>
          <w:szCs w:val="32"/>
        </w:rPr>
      </w:pPr>
    </w:p>
    <w:tbl>
      <w:tblPr>
        <w:tblW w:w="438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4"/>
        <w:gridCol w:w="920"/>
        <w:gridCol w:w="992"/>
        <w:gridCol w:w="851"/>
      </w:tblGrid>
      <w:tr w:rsidR="00801945" w:rsidRPr="0043197D" w14:paraId="07295E53" w14:textId="77777777" w:rsidTr="00801945">
        <w:trPr>
          <w:trHeight w:val="285"/>
        </w:trPr>
        <w:tc>
          <w:tcPr>
            <w:tcW w:w="4387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99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164388" w14:textId="77777777" w:rsidR="00801945" w:rsidRPr="00801945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80194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DEPARTMENT</w:t>
            </w:r>
          </w:p>
        </w:tc>
      </w:tr>
      <w:tr w:rsidR="00801945" w:rsidRPr="00801945" w14:paraId="6F405F09" w14:textId="77777777" w:rsidTr="00801945">
        <w:trPr>
          <w:trHeight w:val="285"/>
        </w:trPr>
        <w:tc>
          <w:tcPr>
            <w:tcW w:w="162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2B2B2" w:themeFill="accent4" w:themeFillTint="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14462E" w14:textId="77777777" w:rsidR="00801945" w:rsidRPr="00801945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80194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Column</w:t>
            </w:r>
          </w:p>
        </w:tc>
        <w:tc>
          <w:tcPr>
            <w:tcW w:w="9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2B2B2" w:themeFill="accent4" w:themeFillTint="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D53D1B" w14:textId="77777777" w:rsidR="00801945" w:rsidRPr="00801945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80194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Key type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2B2B2" w:themeFill="accent4" w:themeFillTint="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963251" w14:textId="77777777" w:rsidR="00801945" w:rsidRPr="00801945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80194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Data Type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2B2B2" w:themeFill="accent4" w:themeFillTint="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150A7F" w14:textId="77777777" w:rsidR="00801945" w:rsidRPr="00801945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80194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Length</w:t>
            </w:r>
          </w:p>
        </w:tc>
      </w:tr>
      <w:tr w:rsidR="00801945" w:rsidRPr="0043197D" w14:paraId="014B32C8" w14:textId="77777777" w:rsidTr="00801945">
        <w:trPr>
          <w:trHeight w:val="285"/>
        </w:trPr>
        <w:tc>
          <w:tcPr>
            <w:tcW w:w="162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8ABF41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b/>
                <w:color w:val="000000"/>
              </w:rPr>
              <w:t>department_id</w:t>
            </w:r>
            <w:proofErr w:type="spellEnd"/>
          </w:p>
        </w:tc>
        <w:tc>
          <w:tcPr>
            <w:tcW w:w="9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D7D224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A58B65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E14CC6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5DA13027" w14:textId="77777777" w:rsidTr="00801945">
        <w:trPr>
          <w:trHeight w:val="285"/>
        </w:trPr>
        <w:tc>
          <w:tcPr>
            <w:tcW w:w="162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E7D70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department_name</w:t>
            </w:r>
            <w:proofErr w:type="spellEnd"/>
          </w:p>
        </w:tc>
        <w:tc>
          <w:tcPr>
            <w:tcW w:w="9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31267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9DC9B8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5088E9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</w:tr>
      <w:tr w:rsidR="00801945" w:rsidRPr="0043197D" w14:paraId="7C180237" w14:textId="77777777" w:rsidTr="00801945">
        <w:trPr>
          <w:trHeight w:val="285"/>
        </w:trPr>
        <w:tc>
          <w:tcPr>
            <w:tcW w:w="162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C13C6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usr_create</w:t>
            </w:r>
            <w:proofErr w:type="spellEnd"/>
          </w:p>
        </w:tc>
        <w:tc>
          <w:tcPr>
            <w:tcW w:w="9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364AE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E353F5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18BD04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5604E77A" w14:textId="77777777" w:rsidTr="00801945">
        <w:trPr>
          <w:trHeight w:val="285"/>
        </w:trPr>
        <w:tc>
          <w:tcPr>
            <w:tcW w:w="162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19E7E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date_create</w:t>
            </w:r>
            <w:proofErr w:type="spellEnd"/>
          </w:p>
        </w:tc>
        <w:tc>
          <w:tcPr>
            <w:tcW w:w="9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E330F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2DA1A3E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2DA44D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3E3D26F7" w14:textId="77777777" w:rsidTr="00801945">
        <w:trPr>
          <w:trHeight w:val="285"/>
        </w:trPr>
        <w:tc>
          <w:tcPr>
            <w:tcW w:w="162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31146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usr_update</w:t>
            </w:r>
            <w:proofErr w:type="spellEnd"/>
          </w:p>
        </w:tc>
        <w:tc>
          <w:tcPr>
            <w:tcW w:w="9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E9830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544676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1FE912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4DAD93CF" w14:textId="77777777" w:rsidTr="00801945">
        <w:trPr>
          <w:trHeight w:val="285"/>
        </w:trPr>
        <w:tc>
          <w:tcPr>
            <w:tcW w:w="1624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0C99E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date_update</w:t>
            </w:r>
            <w:proofErr w:type="spellEnd"/>
          </w:p>
        </w:tc>
        <w:tc>
          <w:tcPr>
            <w:tcW w:w="92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78703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766E4F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85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72B599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170C5540" w14:textId="77777777" w:rsidR="00801945" w:rsidRPr="00801945" w:rsidRDefault="00801945" w:rsidP="00801945">
      <w:pPr>
        <w:rPr>
          <w:color w:val="FFFFFF" w:themeColor="background1"/>
        </w:rPr>
      </w:pP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0"/>
        <w:gridCol w:w="813"/>
        <w:gridCol w:w="930"/>
        <w:gridCol w:w="655"/>
      </w:tblGrid>
      <w:tr w:rsidR="00801945" w:rsidRPr="00801945" w14:paraId="6378E487" w14:textId="77777777" w:rsidTr="00801945">
        <w:trPr>
          <w:trHeight w:val="285"/>
        </w:trPr>
        <w:tc>
          <w:tcPr>
            <w:tcW w:w="0" w:type="auto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99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2F450D" w14:textId="77777777" w:rsidR="00801945" w:rsidRPr="00801945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80194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CATEGORY</w:t>
            </w:r>
          </w:p>
        </w:tc>
      </w:tr>
      <w:tr w:rsidR="00801945" w:rsidRPr="0043197D" w14:paraId="2BFD219E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2B2B2" w:themeFill="accent4" w:themeFillTint="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E402F5" w14:textId="77777777" w:rsidR="00801945" w:rsidRPr="00801945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80194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2B2B2" w:themeFill="accent4" w:themeFillTint="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524AC4" w14:textId="77777777" w:rsidR="00801945" w:rsidRPr="00801945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80194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2B2B2" w:themeFill="accent4" w:themeFillTint="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0B3245" w14:textId="77777777" w:rsidR="00801945" w:rsidRPr="00801945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80194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2B2B2" w:themeFill="accent4" w:themeFillTint="99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945E93" w14:textId="77777777" w:rsidR="00801945" w:rsidRPr="00801945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801945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Length</w:t>
            </w:r>
          </w:p>
        </w:tc>
      </w:tr>
      <w:tr w:rsidR="00801945" w:rsidRPr="0043197D" w14:paraId="1EAD3079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FF79AD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b/>
                <w:color w:val="000000"/>
              </w:rPr>
              <w:t>category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EB9C1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CF172F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B94C33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1AB57F6E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2953A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category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7BAC6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929B41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5AD54B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</w:tr>
      <w:tr w:rsidR="00801945" w:rsidRPr="0043197D" w14:paraId="47A5E634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E668F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569D7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E277E6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1EA4D3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1AC68077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7D318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E203A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B3D273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9D4E02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1AEB5A61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3B119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1FEA0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623CFB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3CA1744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53D019A1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F70A7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D58444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41211B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9FC832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71740BE1" w14:textId="77777777" w:rsidR="00801945" w:rsidRDefault="00801945" w:rsidP="00801945"/>
    <w:p w14:paraId="0BF8A124" w14:textId="77777777" w:rsidR="00801945" w:rsidRDefault="00801945" w:rsidP="00801945"/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7"/>
        <w:gridCol w:w="813"/>
        <w:gridCol w:w="930"/>
        <w:gridCol w:w="655"/>
      </w:tblGrid>
      <w:tr w:rsidR="00801945" w:rsidRPr="0043197D" w14:paraId="33F0BEEA" w14:textId="77777777" w:rsidTr="00E07CB4">
        <w:trPr>
          <w:trHeight w:val="285"/>
        </w:trPr>
        <w:tc>
          <w:tcPr>
            <w:tcW w:w="0" w:type="auto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99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4A92DB" w14:textId="77777777" w:rsidR="00801945" w:rsidRPr="00E07CB4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E07CB4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SPONSOR</w:t>
            </w:r>
          </w:p>
        </w:tc>
      </w:tr>
      <w:tr w:rsidR="00801945" w:rsidRPr="0043197D" w14:paraId="5479FD8D" w14:textId="77777777" w:rsidTr="002E5086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6A6A6" w:themeFill="background1" w:themeFillShade="A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D8EB4E" w14:textId="77777777" w:rsidR="00801945" w:rsidRPr="002E5086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2E5086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 w:themeFill="background1" w:themeFillShade="A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C7D013" w14:textId="77777777" w:rsidR="00801945" w:rsidRPr="002E5086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2E5086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 w:themeFill="background1" w:themeFillShade="A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864058" w14:textId="77777777" w:rsidR="00801945" w:rsidRPr="002E5086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2E5086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A6A6A6" w:themeFill="background1" w:themeFillShade="A6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5F48D6" w14:textId="77777777" w:rsidR="00801945" w:rsidRPr="002E5086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</w:pPr>
            <w:r w:rsidRPr="002E5086">
              <w:rPr>
                <w:rFonts w:ascii="Calibri" w:eastAsia="Times New Roman" w:hAnsi="Calibri" w:cs="Calibri"/>
                <w:b/>
                <w:bCs/>
                <w:color w:val="FFFFFF" w:themeColor="background1"/>
              </w:rPr>
              <w:t>Length</w:t>
            </w:r>
          </w:p>
        </w:tc>
      </w:tr>
      <w:tr w:rsidR="00801945" w:rsidRPr="0043197D" w14:paraId="3796AB74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00F2D2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b/>
                <w:color w:val="000000"/>
              </w:rPr>
              <w:t>sponsor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70520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06E9E6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47E7DB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01CB8A26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3C546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company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7E2C3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73E491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1488A8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</w:tr>
      <w:tr w:rsidR="00801945" w:rsidRPr="0043197D" w14:paraId="0B6EBD18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7F83A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ema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EBAD0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5A28B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D96E72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</w:tr>
      <w:tr w:rsidR="00801945" w:rsidRPr="0043197D" w14:paraId="2073D855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59059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ph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38D48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3D9130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F7B1FC" w14:textId="77777777" w:rsidR="00801945" w:rsidRPr="0043197D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52D1AA34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3EE8C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sales_rep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75FBF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4FA6A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B9BE98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</w:tr>
      <w:tr w:rsidR="00801945" w:rsidRPr="0043197D" w14:paraId="3C1B9BF6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7B76B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addres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852A1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AB5F6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781070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</w:tr>
      <w:tr w:rsidR="00801945" w:rsidRPr="0043197D" w14:paraId="2E88A740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3B0F3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C2E16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4E305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A25AF8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40AEAD9B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84FCD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E4C5F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8B198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5F1B7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12FFA1AA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46DE5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CB761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7DE75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218532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0AF6F3FE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E9A9B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20725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D09CD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1D1D3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3EFB1A69" w14:textId="77777777" w:rsidR="00801945" w:rsidRDefault="00801945" w:rsidP="00801945"/>
    <w:p w14:paraId="4230FE65" w14:textId="77777777" w:rsidR="00801945" w:rsidRDefault="00801945" w:rsidP="00801945"/>
    <w:tbl>
      <w:tblPr>
        <w:tblW w:w="379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4"/>
        <w:gridCol w:w="861"/>
        <w:gridCol w:w="985"/>
        <w:gridCol w:w="694"/>
      </w:tblGrid>
      <w:tr w:rsidR="00801945" w:rsidRPr="0043197D" w14:paraId="4236FA4A" w14:textId="77777777" w:rsidTr="00D609EF">
        <w:trPr>
          <w:trHeight w:val="285"/>
        </w:trPr>
        <w:tc>
          <w:tcPr>
            <w:tcW w:w="0" w:type="auto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0099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F1CC49" w14:textId="77777777" w:rsidR="00801945" w:rsidRPr="00E07CB4" w:rsidRDefault="00801945" w:rsidP="00E07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aps/>
                <w:color w:val="FFFFFF" w:themeColor="background1"/>
              </w:rPr>
            </w:pPr>
            <w:r w:rsidRPr="00E07CB4">
              <w:rPr>
                <w:rFonts w:ascii="Calibri" w:eastAsia="Times New Roman" w:hAnsi="Calibri" w:cs="Calibri"/>
                <w:b/>
                <w:bCs/>
                <w:caps/>
                <w:color w:val="FFFFFF" w:themeColor="background1"/>
              </w:rPr>
              <w:t>COUNTRY</w:t>
            </w:r>
          </w:p>
        </w:tc>
      </w:tr>
      <w:tr w:rsidR="00801945" w:rsidRPr="00D609EF" w14:paraId="24244D4B" w14:textId="77777777" w:rsidTr="002E5086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2CC6B1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CF5E07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56F156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752BF6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Length</w:t>
            </w:r>
          </w:p>
        </w:tc>
      </w:tr>
      <w:tr w:rsidR="00801945" w:rsidRPr="0043197D" w14:paraId="67CB9634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B5F051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r w:rsidRPr="006331DE">
              <w:rPr>
                <w:rFonts w:ascii="Calibri" w:eastAsia="Times New Roman" w:hAnsi="Calibri" w:cs="Calibri"/>
                <w:b/>
                <w:noProof/>
              </w:rPr>
              <w:t>country</w:t>
            </w:r>
            <w:r w:rsidRPr="002B548A">
              <w:rPr>
                <w:rFonts w:ascii="Calibri" w:eastAsia="Times New Roman" w:hAnsi="Calibri" w:cs="Calibri"/>
                <w:b/>
              </w:rPr>
              <w:t>_i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D1248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720A81" w14:textId="77777777" w:rsidR="00801945" w:rsidRPr="0043197D" w:rsidRDefault="00801945" w:rsidP="008019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43197D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09E610" w14:textId="77777777" w:rsidR="00801945" w:rsidRPr="0043197D" w:rsidRDefault="00801945" w:rsidP="0080194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</w:p>
        </w:tc>
      </w:tr>
      <w:tr w:rsidR="00801945" w:rsidRPr="0043197D" w14:paraId="06F895D9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4E310B" w14:textId="77777777" w:rsidR="00801945" w:rsidRPr="0043197D" w:rsidRDefault="00801945" w:rsidP="00801945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  <w:proofErr w:type="spellStart"/>
            <w:r w:rsidRPr="0043197D"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  <w:t>country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BC38E8" w14:textId="77777777" w:rsidR="00801945" w:rsidRPr="0043197D" w:rsidRDefault="00801945" w:rsidP="00801945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DFE1D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E6D7FB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256</w:t>
            </w:r>
          </w:p>
        </w:tc>
      </w:tr>
      <w:tr w:rsidR="00801945" w:rsidRPr="0043197D" w14:paraId="0F2AE0F1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995B4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usr_create</w:t>
            </w:r>
            <w:proofErr w:type="spellEnd"/>
            <w:r w:rsidRPr="0043197D">
              <w:rPr>
                <w:rFonts w:ascii="Calibri" w:eastAsia="Times New Roman" w:hAnsi="Calibri" w:cs="Calibri"/>
              </w:rPr>
              <w:t xml:space="preserve">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4EBA0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42C00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CED769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3</w:t>
            </w:r>
          </w:p>
        </w:tc>
      </w:tr>
      <w:tr w:rsidR="00801945" w:rsidRPr="0043197D" w14:paraId="6BFAAD71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043286" w14:textId="77777777" w:rsidR="00801945" w:rsidRPr="0043197D" w:rsidRDefault="00801945" w:rsidP="00801945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  <w:proofErr w:type="spellStart"/>
            <w:r w:rsidRPr="0043197D"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1328A0" w14:textId="77777777" w:rsidR="00801945" w:rsidRPr="0043197D" w:rsidRDefault="00801945" w:rsidP="00801945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0A7C5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50AC9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7EB7AED9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DCC0EB" w14:textId="77777777" w:rsidR="00801945" w:rsidRPr="0043197D" w:rsidRDefault="00801945" w:rsidP="00801945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  <w:proofErr w:type="spellStart"/>
            <w:r w:rsidRPr="0043197D"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1E19AF6" w14:textId="77777777" w:rsidR="00801945" w:rsidRPr="0043197D" w:rsidRDefault="00801945" w:rsidP="00801945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02B3E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BD356F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3</w:t>
            </w:r>
          </w:p>
        </w:tc>
      </w:tr>
      <w:tr w:rsidR="00801945" w:rsidRPr="0043197D" w14:paraId="57ED51F5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BBBEA1" w14:textId="77777777" w:rsidR="00801945" w:rsidRPr="0043197D" w:rsidRDefault="00801945" w:rsidP="00801945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  <w:proofErr w:type="spellStart"/>
            <w:r w:rsidRPr="0043197D"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8D13CF" w14:textId="77777777" w:rsidR="00801945" w:rsidRPr="0043197D" w:rsidRDefault="00801945" w:rsidP="00801945">
            <w:pPr>
              <w:spacing w:after="0" w:line="240" w:lineRule="auto"/>
              <w:rPr>
                <w:rFonts w:ascii="SFMono-Regular" w:eastAsia="Times New Roman" w:hAnsi="SFMono-Regular" w:cs="Calibr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3DC69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F75E6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</w:tbl>
    <w:p w14:paraId="466E1B37" w14:textId="77777777" w:rsidR="00801945" w:rsidRDefault="00801945" w:rsidP="00801945"/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6"/>
        <w:gridCol w:w="813"/>
        <w:gridCol w:w="930"/>
        <w:gridCol w:w="655"/>
      </w:tblGrid>
      <w:tr w:rsidR="00801945" w:rsidRPr="00E07CB4" w14:paraId="4E93789B" w14:textId="77777777" w:rsidTr="00D609EF">
        <w:trPr>
          <w:trHeight w:val="285"/>
        </w:trPr>
        <w:tc>
          <w:tcPr>
            <w:tcW w:w="0" w:type="auto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0099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16E673" w14:textId="77777777" w:rsidR="00801945" w:rsidRPr="00E07CB4" w:rsidRDefault="00801945" w:rsidP="00E07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07CB4">
              <w:rPr>
                <w:rFonts w:ascii="Calibri" w:eastAsia="Times New Roman" w:hAnsi="Calibri" w:cs="Calibri"/>
                <w:b/>
                <w:bCs/>
                <w:color w:val="FFFFFF"/>
              </w:rPr>
              <w:t>PROVINCE</w:t>
            </w:r>
          </w:p>
        </w:tc>
      </w:tr>
      <w:tr w:rsidR="00801945" w:rsidRPr="00D609EF" w14:paraId="065231BA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86C04F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8C3CAF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01094D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CE8F09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Length</w:t>
            </w:r>
          </w:p>
        </w:tc>
      </w:tr>
      <w:tr w:rsidR="00801945" w:rsidRPr="0043197D" w14:paraId="64584F6C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4A5DCD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b/>
              </w:rPr>
              <w:t>province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1FD41E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BD6699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9D15C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4F386446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EBD8E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province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EDA4C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D77EB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245E0A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256</w:t>
            </w:r>
          </w:p>
        </w:tc>
      </w:tr>
      <w:tr w:rsidR="00801945" w:rsidRPr="0043197D" w14:paraId="6683F4FC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6BA593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r w:rsidRPr="006331DE">
              <w:rPr>
                <w:rFonts w:ascii="Calibri" w:eastAsia="Times New Roman" w:hAnsi="Calibri" w:cs="Calibri"/>
                <w:i/>
                <w:noProof/>
              </w:rPr>
              <w:t>country</w:t>
            </w:r>
            <w:r w:rsidRPr="002B548A">
              <w:rPr>
                <w:rFonts w:ascii="Calibri" w:eastAsia="Times New Roman" w:hAnsi="Calibri" w:cs="Calibri"/>
                <w:i/>
              </w:rPr>
              <w:t>_i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BBD19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63875D" w14:textId="77777777" w:rsidR="00801945" w:rsidRPr="0043197D" w:rsidRDefault="00801945" w:rsidP="00801945">
            <w:pPr>
              <w:spacing w:after="0" w:line="240" w:lineRule="auto"/>
              <w:rPr>
                <w:rFonts w:ascii="docs-Calibri" w:eastAsia="Times New Roman" w:hAnsi="docs-Calibri" w:cs="Calibri"/>
                <w:color w:val="000000"/>
              </w:rPr>
            </w:pPr>
            <w:r w:rsidRPr="0043197D">
              <w:rPr>
                <w:rFonts w:ascii="docs-Calibri" w:eastAsia="Times New Roman" w:hAnsi="docs-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4CAC8A" w14:textId="77777777" w:rsidR="00801945" w:rsidRPr="0043197D" w:rsidRDefault="00801945" w:rsidP="00801945">
            <w:pPr>
              <w:spacing w:after="0" w:line="240" w:lineRule="auto"/>
              <w:rPr>
                <w:rFonts w:ascii="docs-Calibri" w:eastAsia="Times New Roman" w:hAnsi="docs-Calibri" w:cs="Calibri"/>
                <w:color w:val="000000"/>
              </w:rPr>
            </w:pPr>
          </w:p>
        </w:tc>
      </w:tr>
      <w:tr w:rsidR="00801945" w:rsidRPr="0043197D" w14:paraId="03218300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5A52F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72EC63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782EF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AF5A22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3</w:t>
            </w:r>
          </w:p>
        </w:tc>
      </w:tr>
      <w:tr w:rsidR="00801945" w:rsidRPr="0043197D" w14:paraId="77DE273F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AB56C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32C66C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7005B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98D98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56E73E4A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948B0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A58D9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35A6B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4A3BDC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3</w:t>
            </w:r>
          </w:p>
        </w:tc>
      </w:tr>
      <w:tr w:rsidR="00801945" w:rsidRPr="0043197D" w14:paraId="598564CA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4D6EC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9FB69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2C80B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52EE1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</w:tbl>
    <w:p w14:paraId="6D787132" w14:textId="77777777" w:rsidR="00801945" w:rsidRDefault="00801945" w:rsidP="00801945"/>
    <w:p w14:paraId="409B86DF" w14:textId="77777777" w:rsidR="00801945" w:rsidRDefault="00801945" w:rsidP="00801945"/>
    <w:p w14:paraId="2991EEA8" w14:textId="77777777" w:rsidR="00801945" w:rsidRDefault="00801945" w:rsidP="00801945"/>
    <w:tbl>
      <w:tblPr>
        <w:tblW w:w="384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6"/>
        <w:gridCol w:w="886"/>
        <w:gridCol w:w="1013"/>
        <w:gridCol w:w="714"/>
      </w:tblGrid>
      <w:tr w:rsidR="00801945" w:rsidRPr="00E07CB4" w14:paraId="0CF6022A" w14:textId="77777777" w:rsidTr="00D609EF">
        <w:trPr>
          <w:trHeight w:val="285"/>
        </w:trPr>
        <w:tc>
          <w:tcPr>
            <w:tcW w:w="0" w:type="auto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0099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7D6E1C" w14:textId="77777777" w:rsidR="00801945" w:rsidRPr="00E07CB4" w:rsidRDefault="00801945" w:rsidP="00E07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07CB4">
              <w:rPr>
                <w:rFonts w:ascii="Calibri" w:eastAsia="Times New Roman" w:hAnsi="Calibri" w:cs="Calibri"/>
                <w:b/>
                <w:bCs/>
                <w:color w:val="FFFFFF"/>
              </w:rPr>
              <w:t>CITY</w:t>
            </w:r>
          </w:p>
        </w:tc>
      </w:tr>
      <w:tr w:rsidR="00801945" w:rsidRPr="00D609EF" w14:paraId="386C8B98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4BDBE81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422C04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9F3E11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1CD6E3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Length</w:t>
            </w:r>
          </w:p>
        </w:tc>
      </w:tr>
      <w:tr w:rsidR="00801945" w:rsidRPr="0043197D" w14:paraId="56A1A914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342AD9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b/>
              </w:rPr>
              <w:t>city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5C9E7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395BE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87B11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0422E877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E0496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city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6D6FF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6CB49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57D8BF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256</w:t>
            </w:r>
          </w:p>
        </w:tc>
      </w:tr>
      <w:tr w:rsidR="00801945" w:rsidRPr="0043197D" w14:paraId="738B4BA5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3CBEDF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i/>
              </w:rPr>
              <w:t>province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73603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3E9A0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A726E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7FEA9BE7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E1E4D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14D52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42638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F21A60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3</w:t>
            </w:r>
          </w:p>
        </w:tc>
      </w:tr>
      <w:tr w:rsidR="00801945" w:rsidRPr="0043197D" w14:paraId="6058CF1B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6BF49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94031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46DA2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2BD35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4E694A27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0E38B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A2B2A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AB7E6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1D7DA0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3</w:t>
            </w:r>
          </w:p>
        </w:tc>
      </w:tr>
      <w:tr w:rsidR="00801945" w:rsidRPr="0043197D" w14:paraId="2ABEC935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4E8AA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29929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DE8881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BA864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</w:tbl>
    <w:p w14:paraId="7439C78C" w14:textId="77777777" w:rsidR="00801945" w:rsidRDefault="00801945" w:rsidP="00801945"/>
    <w:p w14:paraId="4D40DD7B" w14:textId="77777777" w:rsidR="00D609EF" w:rsidRDefault="00D609EF" w:rsidP="00801945">
      <w:pPr>
        <w:sectPr w:rsidR="00D609EF" w:rsidSect="00D609EF">
          <w:headerReference w:type="default" r:id="rId13"/>
          <w:footerReference w:type="default" r:id="rId14"/>
          <w:type w:val="continuous"/>
          <w:pgSz w:w="12240" w:h="15840"/>
          <w:pgMar w:top="1080" w:right="720" w:bottom="2880" w:left="720" w:header="1080" w:footer="170" w:gutter="0"/>
          <w:pgNumType w:start="0"/>
          <w:cols w:num="2" w:space="720"/>
          <w:titlePg/>
          <w:docGrid w:linePitch="360"/>
        </w:sectPr>
      </w:pPr>
    </w:p>
    <w:p w14:paraId="67A94922" w14:textId="2FFB0D7A" w:rsidR="00801945" w:rsidRDefault="00801945" w:rsidP="00801945"/>
    <w:p w14:paraId="698ECE9B" w14:textId="77777777" w:rsidR="00D609EF" w:rsidRDefault="00D609EF" w:rsidP="00801945">
      <w:pPr>
        <w:sectPr w:rsidR="00D609EF" w:rsidSect="00D609EF">
          <w:type w:val="continuous"/>
          <w:pgSz w:w="12240" w:h="15840"/>
          <w:pgMar w:top="1080" w:right="720" w:bottom="2880" w:left="720" w:header="1080" w:footer="170" w:gutter="0"/>
          <w:pgNumType w:start="0"/>
          <w:cols w:space="720"/>
          <w:titlePg/>
          <w:docGrid w:linePitch="360"/>
        </w:sectPr>
      </w:pPr>
    </w:p>
    <w:p w14:paraId="6BC928D9" w14:textId="78B241AF" w:rsidR="00801945" w:rsidRDefault="00801945" w:rsidP="00801945"/>
    <w:tbl>
      <w:tblPr>
        <w:tblW w:w="495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9"/>
        <w:gridCol w:w="930"/>
        <w:gridCol w:w="992"/>
        <w:gridCol w:w="993"/>
      </w:tblGrid>
      <w:tr w:rsidR="00801945" w:rsidRPr="00E07CB4" w14:paraId="3840DED8" w14:textId="77777777" w:rsidTr="00D609EF">
        <w:trPr>
          <w:trHeight w:val="285"/>
        </w:trPr>
        <w:tc>
          <w:tcPr>
            <w:tcW w:w="4954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0099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311009" w14:textId="77777777" w:rsidR="00801945" w:rsidRPr="00E07CB4" w:rsidRDefault="00801945" w:rsidP="00E07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07CB4">
              <w:rPr>
                <w:rFonts w:ascii="Calibri" w:eastAsia="Times New Roman" w:hAnsi="Calibri" w:cs="Calibri"/>
                <w:b/>
                <w:bCs/>
                <w:color w:val="FFFFFF"/>
              </w:rPr>
              <w:t>PRODUCT</w:t>
            </w:r>
          </w:p>
        </w:tc>
      </w:tr>
      <w:tr w:rsidR="00801945" w:rsidRPr="00D609EF" w14:paraId="0785E737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B1D970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Column</w:t>
            </w:r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EF76C7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Key type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DAC8902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Data Type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10EDF7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Length</w:t>
            </w:r>
          </w:p>
        </w:tc>
      </w:tr>
      <w:tr w:rsidR="00801945" w:rsidRPr="0043197D" w14:paraId="64CCDE59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03CB39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b/>
              </w:rPr>
              <w:t>product_id</w:t>
            </w:r>
            <w:proofErr w:type="spellEnd"/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9823E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PK</w:t>
            </w: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A6E2E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INTEGER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5AE34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7C33BC75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27ADCD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name</w:t>
            </w:r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76FC2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B401B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B1AC82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256</w:t>
            </w:r>
          </w:p>
        </w:tc>
      </w:tr>
      <w:tr w:rsidR="00801945" w:rsidRPr="0043197D" w14:paraId="0EE32E6B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D1CE6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description</w:t>
            </w:r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E8805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91510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DEE424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256</w:t>
            </w:r>
          </w:p>
        </w:tc>
      </w:tr>
      <w:tr w:rsidR="00801945" w:rsidRPr="0043197D" w14:paraId="461185D6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7883B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definition</w:t>
            </w:r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6273F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09006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60AE76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8000</w:t>
            </w:r>
          </w:p>
        </w:tc>
      </w:tr>
      <w:tr w:rsidR="00801945" w:rsidRPr="0043197D" w14:paraId="30AC1095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48399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benefits</w:t>
            </w:r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D5F6F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70933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ACD4A65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8000</w:t>
            </w:r>
          </w:p>
        </w:tc>
      </w:tr>
      <w:tr w:rsidR="00801945" w:rsidRPr="0043197D" w14:paraId="5DCC45C8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40502C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limits</w:t>
            </w:r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47DC7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E2859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2BFE6C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8000</w:t>
            </w:r>
          </w:p>
        </w:tc>
      </w:tr>
      <w:tr w:rsidR="00801945" w:rsidRPr="0043197D" w14:paraId="3FAC8169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9DED9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exclusions</w:t>
            </w:r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B15F5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A3C5D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E93BEB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8000</w:t>
            </w:r>
          </w:p>
        </w:tc>
      </w:tr>
      <w:tr w:rsidR="00801945" w:rsidRPr="0043197D" w14:paraId="5F4E7D80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ED673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general_condition</w:t>
            </w:r>
            <w:proofErr w:type="spellEnd"/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9DB38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FCEFE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8C2AB1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8000</w:t>
            </w:r>
          </w:p>
        </w:tc>
      </w:tr>
      <w:tr w:rsidR="00801945" w:rsidRPr="0043197D" w14:paraId="655CB315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316FF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indenization_procedure</w:t>
            </w:r>
            <w:proofErr w:type="spellEnd"/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A22A9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49532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07C6A7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8000</w:t>
            </w:r>
          </w:p>
        </w:tc>
      </w:tr>
      <w:tr w:rsidR="00801945" w:rsidRPr="0043197D" w14:paraId="3816F39A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4F123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data_protection_advice</w:t>
            </w:r>
            <w:proofErr w:type="spellEnd"/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7B46F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5E29E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7B4BC6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8000</w:t>
            </w:r>
          </w:p>
        </w:tc>
      </w:tr>
      <w:tr w:rsidR="00801945" w:rsidRPr="0043197D" w14:paraId="078023EA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8C1A6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emergency_procedure</w:t>
            </w:r>
            <w:proofErr w:type="spellEnd"/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DE023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07CA2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E40427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8000</w:t>
            </w:r>
          </w:p>
        </w:tc>
      </w:tr>
      <w:tr w:rsidR="00801945" w:rsidRPr="0043197D" w14:paraId="57154B7A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EE700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available</w:t>
            </w:r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4C498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ACC3F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E69601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8000</w:t>
            </w:r>
          </w:p>
        </w:tc>
      </w:tr>
      <w:tr w:rsidR="00801945" w:rsidRPr="0043197D" w14:paraId="49D90B7C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FD5A1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usr_create</w:t>
            </w:r>
            <w:proofErr w:type="spellEnd"/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76FFB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3D3959" w14:textId="1CC33AEB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6331DE">
              <w:rPr>
                <w:rFonts w:ascii="Calibri" w:eastAsia="Times New Roman" w:hAnsi="Calibri" w:cs="Calibri"/>
                <w:noProof/>
              </w:rPr>
              <w:t>VARC</w:t>
            </w:r>
            <w:r w:rsidR="006331DE">
              <w:rPr>
                <w:rFonts w:ascii="Calibri" w:eastAsia="Times New Roman" w:hAnsi="Calibri" w:cs="Calibri"/>
                <w:noProof/>
              </w:rPr>
              <w:t>HA</w:t>
            </w:r>
            <w:r w:rsidRPr="006331DE">
              <w:rPr>
                <w:rFonts w:ascii="Calibri" w:eastAsia="Times New Roman" w:hAnsi="Calibri" w:cs="Calibri"/>
                <w:noProof/>
              </w:rPr>
              <w:t>R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CDB658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3</w:t>
            </w:r>
          </w:p>
        </w:tc>
      </w:tr>
      <w:tr w:rsidR="00801945" w:rsidRPr="0043197D" w14:paraId="6B550901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69A72C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date_create</w:t>
            </w:r>
            <w:proofErr w:type="spellEnd"/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E3146B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734E0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84163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04E0FFA0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47611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usr_update</w:t>
            </w:r>
            <w:proofErr w:type="spellEnd"/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63FD8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0205E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A92AEF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3</w:t>
            </w:r>
          </w:p>
        </w:tc>
      </w:tr>
      <w:tr w:rsidR="00801945" w:rsidRPr="0043197D" w14:paraId="220005B8" w14:textId="77777777" w:rsidTr="00D609EF">
        <w:trPr>
          <w:trHeight w:val="285"/>
        </w:trPr>
        <w:tc>
          <w:tcPr>
            <w:tcW w:w="2039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BB46B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date_update</w:t>
            </w:r>
            <w:proofErr w:type="spellEnd"/>
          </w:p>
        </w:tc>
        <w:tc>
          <w:tcPr>
            <w:tcW w:w="93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9486B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FFEE3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62C3D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</w:tbl>
    <w:p w14:paraId="75E82BED" w14:textId="6E34C118" w:rsidR="00801945" w:rsidRDefault="00801945" w:rsidP="00801945"/>
    <w:tbl>
      <w:tblPr>
        <w:tblW w:w="37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02"/>
        <w:gridCol w:w="813"/>
        <w:gridCol w:w="930"/>
        <w:gridCol w:w="655"/>
      </w:tblGrid>
      <w:tr w:rsidR="00801945" w:rsidRPr="00E07CB4" w14:paraId="3B8A9E7D" w14:textId="77777777" w:rsidTr="002D3C80">
        <w:trPr>
          <w:trHeight w:val="285"/>
        </w:trPr>
        <w:tc>
          <w:tcPr>
            <w:tcW w:w="0" w:type="auto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99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6EA09E6" w14:textId="77777777" w:rsidR="00801945" w:rsidRPr="00E07CB4" w:rsidRDefault="00801945" w:rsidP="00E07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07CB4">
              <w:rPr>
                <w:rFonts w:ascii="Calibri" w:eastAsia="Times New Roman" w:hAnsi="Calibri" w:cs="Calibri"/>
                <w:b/>
                <w:bCs/>
                <w:color w:val="FFFFFF"/>
              </w:rPr>
              <w:t>STAFF</w:t>
            </w:r>
          </w:p>
        </w:tc>
      </w:tr>
      <w:tr w:rsidR="00801945" w:rsidRPr="00D609EF" w14:paraId="2BE59668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EEE465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BCDF5E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D1E978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1F69602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Length</w:t>
            </w:r>
          </w:p>
        </w:tc>
      </w:tr>
      <w:tr w:rsidR="00801945" w:rsidRPr="0043197D" w14:paraId="5DDE65ED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C7D8CB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b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b/>
              </w:rPr>
              <w:t>staff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D4A26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66841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E6FF5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4538B726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F90D3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date_of_birth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7CC1D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24F3D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AAD1A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732CA0DF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D7065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last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1B3A2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91EDD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75F0416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256</w:t>
            </w:r>
          </w:p>
        </w:tc>
      </w:tr>
      <w:tr w:rsidR="00801945" w:rsidRPr="0043197D" w14:paraId="77F15C79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2485E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first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E3177D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CF17D1" w14:textId="68A50F35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6331DE">
              <w:rPr>
                <w:rFonts w:ascii="Calibri" w:eastAsia="Times New Roman" w:hAnsi="Calibri" w:cs="Calibri"/>
                <w:noProof/>
              </w:rPr>
              <w:t>VARC</w:t>
            </w:r>
            <w:r w:rsidR="006331DE">
              <w:rPr>
                <w:rFonts w:ascii="Calibri" w:eastAsia="Times New Roman" w:hAnsi="Calibri" w:cs="Calibri"/>
                <w:noProof/>
              </w:rPr>
              <w:t>HA</w:t>
            </w:r>
            <w:r w:rsidRPr="006331DE">
              <w:rPr>
                <w:rFonts w:ascii="Calibri" w:eastAsia="Times New Roman" w:hAnsi="Calibri" w:cs="Calibri"/>
                <w:noProof/>
              </w:rPr>
              <w:t>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D1AD48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256</w:t>
            </w:r>
          </w:p>
        </w:tc>
      </w:tr>
      <w:tr w:rsidR="00801945" w:rsidRPr="0043197D" w14:paraId="3865BFDF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758C7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ph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996F8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58EC9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78E13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3D70FFF2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7E984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ema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DA44E3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5A0BFE" w14:textId="7A0486F1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6331DE">
              <w:rPr>
                <w:rFonts w:ascii="Calibri" w:eastAsia="Times New Roman" w:hAnsi="Calibri" w:cs="Calibri"/>
                <w:noProof/>
              </w:rPr>
              <w:t>VARC</w:t>
            </w:r>
            <w:r w:rsidR="006331DE">
              <w:rPr>
                <w:rFonts w:ascii="Calibri" w:eastAsia="Times New Roman" w:hAnsi="Calibri" w:cs="Calibri"/>
                <w:noProof/>
              </w:rPr>
              <w:t>HA</w:t>
            </w:r>
            <w:r w:rsidRPr="006331DE">
              <w:rPr>
                <w:rFonts w:ascii="Calibri" w:eastAsia="Times New Roman" w:hAnsi="Calibri" w:cs="Calibri"/>
                <w:noProof/>
              </w:rPr>
              <w:t>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8AF1F5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256</w:t>
            </w:r>
          </w:p>
        </w:tc>
      </w:tr>
      <w:tr w:rsidR="00801945" w:rsidRPr="0043197D" w14:paraId="1A6CEE4E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17CCB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addres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316691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DCA8FE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EFFE7D0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256</w:t>
            </w:r>
          </w:p>
        </w:tc>
      </w:tr>
      <w:tr w:rsidR="00801945" w:rsidRPr="0043197D" w14:paraId="7694D6FA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FEF4B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zipcod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FEC3C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AA9FF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C6757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335A3E1D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082DF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6331DE">
              <w:rPr>
                <w:rFonts w:ascii="Calibri" w:eastAsia="Times New Roman" w:hAnsi="Calibri" w:cs="Calibri"/>
                <w:noProof/>
              </w:rPr>
              <w:t>isemploye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D8C51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0D9AB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BI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F5EB8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0C0599B8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0DB9B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hire_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19ACA3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A4CA24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FA792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7BDEBC1B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E6DA32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i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i/>
              </w:rPr>
              <w:t>department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C4D8C6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1015E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224E12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5F873087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E34C5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F3D10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A6372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39ED611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3</w:t>
            </w:r>
          </w:p>
        </w:tc>
      </w:tr>
      <w:tr w:rsidR="00801945" w:rsidRPr="0043197D" w14:paraId="455BC1F4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5D898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71DBC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08618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92D0A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  <w:tr w:rsidR="00801945" w:rsidRPr="0043197D" w14:paraId="1E34ACCF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C2C905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4A97C1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0A8A8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71F0EE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3</w:t>
            </w:r>
          </w:p>
        </w:tc>
      </w:tr>
      <w:tr w:rsidR="00801945" w:rsidRPr="0043197D" w14:paraId="59F349A5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5D64C9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proofErr w:type="spellStart"/>
            <w:r w:rsidRPr="0043197D">
              <w:rPr>
                <w:rFonts w:ascii="Calibri" w:eastAsia="Times New Roman" w:hAnsi="Calibri" w:cs="Calibri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944994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7B894D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43197D">
              <w:rPr>
                <w:rFonts w:ascii="Calibri" w:eastAsia="Times New Roman" w:hAnsi="Calibri" w:cs="Calibri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325BA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</w:tr>
    </w:tbl>
    <w:p w14:paraId="655D2451" w14:textId="77777777" w:rsidR="00801945" w:rsidRDefault="00801945" w:rsidP="00801945"/>
    <w:tbl>
      <w:tblPr>
        <w:tblW w:w="373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34"/>
        <w:gridCol w:w="813"/>
        <w:gridCol w:w="930"/>
        <w:gridCol w:w="655"/>
      </w:tblGrid>
      <w:tr w:rsidR="00801945" w:rsidRPr="00E07CB4" w14:paraId="403305C1" w14:textId="77777777" w:rsidTr="00D609EF">
        <w:trPr>
          <w:trHeight w:val="285"/>
        </w:trPr>
        <w:tc>
          <w:tcPr>
            <w:tcW w:w="0" w:type="auto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0099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0F90CF" w14:textId="77777777" w:rsidR="00801945" w:rsidRPr="00E07CB4" w:rsidRDefault="00801945" w:rsidP="00E07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07CB4">
              <w:rPr>
                <w:rFonts w:ascii="Calibri" w:eastAsia="Times New Roman" w:hAnsi="Calibri" w:cs="Calibri"/>
                <w:b/>
                <w:bCs/>
                <w:color w:val="FFFFFF"/>
              </w:rPr>
              <w:t>COVERAGE</w:t>
            </w:r>
          </w:p>
        </w:tc>
      </w:tr>
      <w:tr w:rsidR="00801945" w:rsidRPr="00D609EF" w14:paraId="13B963C5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708B91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A6F3F8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EA5713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1B3B29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Length</w:t>
            </w:r>
          </w:p>
        </w:tc>
      </w:tr>
      <w:tr w:rsidR="00801945" w:rsidRPr="0043197D" w14:paraId="0146B95F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35482B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b/>
                <w:color w:val="000000"/>
              </w:rPr>
              <w:t>coverage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1E7E0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D5954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9CDA52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3F1AC180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4214F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coverage_pric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2AAB4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F8E76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ECIM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D2CD4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(14,2)</w:t>
            </w:r>
          </w:p>
        </w:tc>
      </w:tr>
      <w:tr w:rsidR="00801945" w:rsidRPr="0043197D" w14:paraId="5ED34660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7E287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E406D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0E7789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0A2250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7B55B58A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A3FBB0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F7A3F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59DDB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9BD56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03DA77AD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2225E0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B7E05C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B0E8A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DA3971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3B7313C8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2DD03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B9A63F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F9D05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BBBDF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8CAA6D7" w14:textId="77777777" w:rsidR="00801945" w:rsidRDefault="00801945" w:rsidP="00801945"/>
    <w:p w14:paraId="216F4F03" w14:textId="77777777" w:rsidR="00801945" w:rsidRDefault="00801945" w:rsidP="00801945"/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92"/>
        <w:gridCol w:w="813"/>
        <w:gridCol w:w="930"/>
        <w:gridCol w:w="655"/>
      </w:tblGrid>
      <w:tr w:rsidR="00801945" w:rsidRPr="00E07CB4" w14:paraId="45811097" w14:textId="77777777" w:rsidTr="00D609EF">
        <w:trPr>
          <w:trHeight w:val="285"/>
        </w:trPr>
        <w:tc>
          <w:tcPr>
            <w:tcW w:w="0" w:type="auto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0099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36F5D0" w14:textId="77777777" w:rsidR="00801945" w:rsidRPr="00E07CB4" w:rsidRDefault="00801945" w:rsidP="00E07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07CB4">
              <w:rPr>
                <w:rFonts w:ascii="Calibri" w:eastAsia="Times New Roman" w:hAnsi="Calibri" w:cs="Calibri"/>
                <w:b/>
                <w:bCs/>
                <w:color w:val="FFFFFF"/>
              </w:rPr>
              <w:t>TERM</w:t>
            </w:r>
          </w:p>
        </w:tc>
      </w:tr>
      <w:tr w:rsidR="00801945" w:rsidRPr="00D609EF" w14:paraId="6DD811A2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3665D81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91DDFE1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226F30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1063F8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Length</w:t>
            </w:r>
          </w:p>
        </w:tc>
      </w:tr>
      <w:tr w:rsidR="00801945" w:rsidRPr="0043197D" w14:paraId="29A5B79B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296D77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b/>
                <w:color w:val="000000"/>
              </w:rPr>
              <w:t>term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1591A3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24F7B5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3C481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7338B210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81705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term_range_mi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C00BA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8AFEA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57F40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45ECD31D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13F8A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term_range_max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36638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F95E5F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A5564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427A7B01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6BE52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42553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CD0A1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08AA50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0A51B2FA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FCDBB3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2931AD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7AAF5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A627C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559550DE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B4BC99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5812BC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79324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89D3F6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6FC45277" w14:textId="77777777" w:rsidTr="00801945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4C3FF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3E04F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50B68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77CB6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6475A6EB" w14:textId="4CD6932B" w:rsidR="00801945" w:rsidRDefault="00801945" w:rsidP="00801945"/>
    <w:tbl>
      <w:tblPr>
        <w:tblW w:w="408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5"/>
        <w:gridCol w:w="813"/>
        <w:gridCol w:w="930"/>
        <w:gridCol w:w="655"/>
      </w:tblGrid>
      <w:tr w:rsidR="00801945" w:rsidRPr="00E07CB4" w14:paraId="39428FA3" w14:textId="77777777" w:rsidTr="00D609EF">
        <w:trPr>
          <w:trHeight w:val="285"/>
        </w:trPr>
        <w:tc>
          <w:tcPr>
            <w:tcW w:w="0" w:type="auto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0099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91825B" w14:textId="77777777" w:rsidR="00801945" w:rsidRPr="00E07CB4" w:rsidRDefault="00801945" w:rsidP="00E07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07CB4">
              <w:rPr>
                <w:rFonts w:ascii="Calibri" w:eastAsia="Times New Roman" w:hAnsi="Calibri" w:cs="Calibri"/>
                <w:b/>
                <w:bCs/>
                <w:color w:val="FFFFFF"/>
              </w:rPr>
              <w:t>BENEFIT</w:t>
            </w:r>
          </w:p>
        </w:tc>
      </w:tr>
      <w:tr w:rsidR="00801945" w:rsidRPr="00D609EF" w14:paraId="63733CF5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98D2AFE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B736C1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BC53D7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E9551F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Length</w:t>
            </w:r>
          </w:p>
        </w:tc>
      </w:tr>
      <w:tr w:rsidR="00801945" w:rsidRPr="0043197D" w14:paraId="721271F4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F673C5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b/>
                <w:color w:val="000000"/>
              </w:rPr>
              <w:t>benefit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7C4349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D217D0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8C5A9D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7F8C539E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8AA825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benefit_descriptio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57489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89259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741668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200</w:t>
            </w:r>
          </w:p>
        </w:tc>
      </w:tr>
      <w:tr w:rsidR="00801945" w:rsidRPr="0043197D" w14:paraId="549FD4DF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70CB4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3479B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2EC13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FB7435C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2E784EAA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2B64E8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6F01B0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4A21B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AFCC75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43FB0E50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6EA57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7CF0B5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F3EB0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48BD870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69F40E3C" w14:textId="77777777" w:rsidTr="00D609EF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160F3C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759FB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7C272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F826C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52D2F640" w14:textId="51B05162" w:rsidR="00801945" w:rsidRDefault="00801945" w:rsidP="00801945"/>
    <w:p w14:paraId="742EF9CF" w14:textId="493278E7" w:rsidR="00D609EF" w:rsidRDefault="00D609EF" w:rsidP="00801945"/>
    <w:p w14:paraId="305515C1" w14:textId="4B304CCD" w:rsidR="00D609EF" w:rsidRDefault="00D609EF" w:rsidP="00801945"/>
    <w:p w14:paraId="16FF3D73" w14:textId="58E52A9C" w:rsidR="00D609EF" w:rsidRDefault="00D609EF" w:rsidP="00801945"/>
    <w:p w14:paraId="6AA08799" w14:textId="2B7EEC1F" w:rsidR="00D609EF" w:rsidRDefault="00D609EF" w:rsidP="00801945"/>
    <w:p w14:paraId="3F353E8C" w14:textId="78AD602A" w:rsidR="00D609EF" w:rsidRDefault="00D609EF" w:rsidP="00801945"/>
    <w:p w14:paraId="2E4F2D43" w14:textId="2E881C83" w:rsidR="00D609EF" w:rsidRDefault="00D609EF" w:rsidP="00801945"/>
    <w:p w14:paraId="36BA97C5" w14:textId="2F5D33AA" w:rsidR="00D609EF" w:rsidRDefault="00D609EF" w:rsidP="00801945"/>
    <w:tbl>
      <w:tblPr>
        <w:tblW w:w="37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7"/>
        <w:gridCol w:w="813"/>
        <w:gridCol w:w="930"/>
        <w:gridCol w:w="655"/>
      </w:tblGrid>
      <w:tr w:rsidR="00801945" w:rsidRPr="00E07CB4" w14:paraId="05D53C38" w14:textId="77777777" w:rsidTr="002D3C80">
        <w:trPr>
          <w:trHeight w:val="285"/>
        </w:trPr>
        <w:tc>
          <w:tcPr>
            <w:tcW w:w="0" w:type="auto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0099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7C40F8" w14:textId="77777777" w:rsidR="00801945" w:rsidRPr="00E07CB4" w:rsidRDefault="00801945" w:rsidP="00E07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07CB4">
              <w:rPr>
                <w:rFonts w:ascii="Calibri" w:eastAsia="Times New Roman" w:hAnsi="Calibri" w:cs="Calibri"/>
                <w:b/>
                <w:bCs/>
                <w:color w:val="FFFFFF"/>
              </w:rPr>
              <w:lastRenderedPageBreak/>
              <w:t>POLICY</w:t>
            </w:r>
          </w:p>
        </w:tc>
      </w:tr>
      <w:tr w:rsidR="00801945" w:rsidRPr="00D609EF" w14:paraId="1BFC71E8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73E6D1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6ABBC9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B30261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6F46CF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Length</w:t>
            </w:r>
          </w:p>
        </w:tc>
      </w:tr>
      <w:tr w:rsidR="00801945" w:rsidRPr="0043197D" w14:paraId="19D7353C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AA8AAD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b/>
                <w:color w:val="000000"/>
              </w:rPr>
              <w:t>policy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96EDE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32B08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AC236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0EDE70F7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021FA3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issue_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88EB6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BB4C3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168DC7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230FDB53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A05BE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expire_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0F2217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3FA40F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9C590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6D7FD8AC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5DD61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previous_policy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4EA3EF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7F509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42B0A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2B02425D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CA82ECD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i/>
                <w:color w:val="000000"/>
              </w:rPr>
              <w:t>staff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18531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F38E41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493F3F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1D6501A0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0B8AD26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i/>
                <w:color w:val="000000"/>
              </w:rPr>
              <w:t>customer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7D7499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92F2E4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21010E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46C93B2D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FC2833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i/>
                <w:color w:val="000000"/>
              </w:rPr>
              <w:t>product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29EF48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17F49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D0F80B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03BD71AA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F0199F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i/>
                <w:color w:val="000000"/>
              </w:rPr>
              <w:t>category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613AE4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1262A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85FF16C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6FDCD410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5BE276E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i/>
                <w:color w:val="000000"/>
              </w:rPr>
              <w:t>benefit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FB61E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8E8BF6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049BE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22F338ED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5C0550A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i/>
                <w:color w:val="000000"/>
              </w:rPr>
              <w:t>term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8B116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27CC7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DD1EC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5991BBF5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DB9424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i/>
                <w:color w:val="000000"/>
              </w:rPr>
              <w:t>coverage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CF242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F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AC099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F9FDF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57ACF0C3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E4992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AD4E76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4BF348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4E5F5B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4814F9D5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09D465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A0B88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D4A222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45CD2F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758E36CD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C1468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CBAB2C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6A70E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B7A8007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19E77A3D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D9416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AEA15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E6FBAB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5A652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E07CB4" w14:paraId="5F9AC130" w14:textId="77777777" w:rsidTr="002D3C80">
        <w:trPr>
          <w:trHeight w:val="285"/>
        </w:trPr>
        <w:tc>
          <w:tcPr>
            <w:tcW w:w="0" w:type="auto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shd w:val="clear" w:color="auto" w:fill="0099F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C3EE54" w14:textId="77777777" w:rsidR="00801945" w:rsidRPr="00E07CB4" w:rsidRDefault="00801945" w:rsidP="00E07CB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07CB4">
              <w:rPr>
                <w:rFonts w:ascii="Calibri" w:eastAsia="Times New Roman" w:hAnsi="Calibri" w:cs="Calibri"/>
                <w:b/>
                <w:bCs/>
                <w:color w:val="FFFFFF"/>
              </w:rPr>
              <w:t>CUSTOMER</w:t>
            </w:r>
          </w:p>
        </w:tc>
      </w:tr>
      <w:tr w:rsidR="00801945" w:rsidRPr="00D609EF" w14:paraId="07A669BC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F242E0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Colum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EFC6F8E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Key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5506ECD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Data Typ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BFBFBF" w:themeFill="background1" w:themeFillShade="BF"/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9B7B4F8" w14:textId="77777777" w:rsidR="00801945" w:rsidRPr="00D609EF" w:rsidRDefault="00801945" w:rsidP="0080194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609EF">
              <w:rPr>
                <w:rFonts w:ascii="Calibri" w:eastAsia="Times New Roman" w:hAnsi="Calibri" w:cs="Calibri"/>
                <w:b/>
                <w:bCs/>
                <w:color w:val="FFFFFF"/>
              </w:rPr>
              <w:t>Length</w:t>
            </w:r>
          </w:p>
        </w:tc>
      </w:tr>
      <w:tr w:rsidR="00801945" w:rsidRPr="0043197D" w14:paraId="43C5F705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6330A65" w14:textId="77777777" w:rsidR="00801945" w:rsidRPr="002B548A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</w:rPr>
            </w:pPr>
            <w:proofErr w:type="spellStart"/>
            <w:r w:rsidRPr="002B548A">
              <w:rPr>
                <w:rFonts w:ascii="Calibri" w:eastAsia="Times New Roman" w:hAnsi="Calibri" w:cs="Calibri"/>
                <w:b/>
                <w:color w:val="000000"/>
              </w:rPr>
              <w:t>customer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F2287E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P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AC4802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F7482A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30442104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A2624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last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CA1AB2B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13054E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63527C9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</w:tr>
      <w:tr w:rsidR="00801945" w:rsidRPr="0043197D" w14:paraId="094180B1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0B350F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first_nam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A3634F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C9B307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89F104E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</w:tr>
      <w:tr w:rsidR="00801945" w:rsidRPr="0043197D" w14:paraId="08A189D2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0F2BF9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ph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AE0EE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F7D989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053C46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3ACB403B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830E2D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ema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67AB8E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D155B19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754C9B6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</w:tr>
      <w:tr w:rsidR="00801945" w:rsidRPr="0043197D" w14:paraId="3F7E39C4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26BED9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addres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187027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375663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DE4808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</w:tr>
      <w:tr w:rsidR="00801945" w:rsidRPr="0043197D" w14:paraId="1F8490B6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7AEC64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zipcod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ECBB08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73F78E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90E955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611D0B66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B068FD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of_birth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9B887B3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73ADD6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84CB087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632C2F17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24B388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city_id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AC438C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4C425A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INTEG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3E56A50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03D5D0D0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1176FC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usr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B27164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58D9EF8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518648A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109C8578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CB86466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cre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F076A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C05614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4570BA0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01945" w:rsidRPr="0043197D" w14:paraId="391D110D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FB8FC8C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usr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56BD6A4A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3BA37425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VARC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08AB926D" w14:textId="77777777" w:rsidR="00801945" w:rsidRPr="0043197D" w:rsidRDefault="00801945" w:rsidP="0080194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801945" w:rsidRPr="0043197D" w14:paraId="3E69831F" w14:textId="77777777" w:rsidTr="002D3C80">
        <w:trPr>
          <w:trHeight w:val="285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2B23F511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3197D">
              <w:rPr>
                <w:rFonts w:ascii="Calibri" w:eastAsia="Times New Roman" w:hAnsi="Calibri" w:cs="Calibri"/>
                <w:color w:val="000000"/>
              </w:rPr>
              <w:t>date_updat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1D7D62BF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6E41FD7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3197D">
              <w:rPr>
                <w:rFonts w:ascii="Calibri" w:eastAsia="Times New Roman" w:hAnsi="Calibri" w:cs="Calibri"/>
                <w:color w:val="000000"/>
              </w:rPr>
              <w:t>D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45" w:type="dxa"/>
              <w:bottom w:w="0" w:type="dxa"/>
              <w:right w:w="45" w:type="dxa"/>
            </w:tcMar>
            <w:vAlign w:val="bottom"/>
            <w:hideMark/>
          </w:tcPr>
          <w:p w14:paraId="74A6CF3E" w14:textId="77777777" w:rsidR="00801945" w:rsidRPr="0043197D" w:rsidRDefault="00801945" w:rsidP="008019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36C505D8" w14:textId="259D252E" w:rsidR="00CF17AA" w:rsidRDefault="00CF17AA" w:rsidP="00CF17AA">
      <w:pPr>
        <w:pStyle w:val="Closing"/>
        <w:jc w:val="left"/>
      </w:pPr>
    </w:p>
    <w:p w14:paraId="320A56CA" w14:textId="77777777" w:rsidR="00D609EF" w:rsidRDefault="00D609EF" w:rsidP="00CF17AA">
      <w:pPr>
        <w:pStyle w:val="Closing"/>
        <w:jc w:val="left"/>
        <w:sectPr w:rsidR="00D609EF" w:rsidSect="00D609EF">
          <w:type w:val="continuous"/>
          <w:pgSz w:w="12240" w:h="15840"/>
          <w:pgMar w:top="1080" w:right="720" w:bottom="2880" w:left="720" w:header="1080" w:footer="170" w:gutter="0"/>
          <w:pgNumType w:start="0"/>
          <w:cols w:num="2" w:space="720"/>
          <w:titlePg/>
          <w:docGrid w:linePitch="360"/>
        </w:sectPr>
      </w:pPr>
    </w:p>
    <w:p w14:paraId="18A810AF" w14:textId="370EE505" w:rsidR="002D3C80" w:rsidRDefault="002D3C80">
      <w:pPr>
        <w:rPr>
          <w:b/>
          <w:lang w:val="en-GB" w:eastAsia="en-US"/>
        </w:rPr>
      </w:pPr>
      <w:r>
        <w:br w:type="page"/>
      </w:r>
    </w:p>
    <w:p w14:paraId="5174D392" w14:textId="159B912E" w:rsidR="00D609EF" w:rsidRDefault="00675494" w:rsidP="00675494">
      <w:pPr>
        <w:rPr>
          <w:rFonts w:eastAsiaTheme="majorEastAsia" w:cs="Times New Roman"/>
          <w:b/>
          <w:color w:val="C00000"/>
          <w:sz w:val="32"/>
          <w:szCs w:val="32"/>
        </w:rPr>
      </w:pPr>
      <w:r w:rsidRPr="00675494">
        <w:rPr>
          <w:rFonts w:eastAsiaTheme="majorEastAsia" w:cs="Times New Roman"/>
          <w:b/>
          <w:color w:val="C00000"/>
          <w:sz w:val="32"/>
          <w:szCs w:val="32"/>
        </w:rPr>
        <w:lastRenderedPageBreak/>
        <w:t>Business Rules/Database Constraints</w:t>
      </w:r>
    </w:p>
    <w:p w14:paraId="0C1D4E08" w14:textId="5B4744D9" w:rsidR="00675494" w:rsidRDefault="00675494" w:rsidP="00675494">
      <w:pPr>
        <w:rPr>
          <w:rFonts w:eastAsiaTheme="majorEastAsia" w:cs="Times New Roman"/>
          <w:b/>
          <w:color w:val="C00000"/>
          <w:sz w:val="32"/>
          <w:szCs w:val="32"/>
        </w:rPr>
      </w:pPr>
    </w:p>
    <w:p w14:paraId="005FCE4F" w14:textId="3A6C5EC6" w:rsidR="006331DE" w:rsidRDefault="006331DE" w:rsidP="006331DE">
      <w:r w:rsidRPr="006331DE">
        <w:rPr>
          <w:noProof/>
        </w:rPr>
        <w:t>It’s presented</w:t>
      </w:r>
      <w:r>
        <w:t xml:space="preserve"> in the </w:t>
      </w:r>
      <w:r w:rsidRPr="006331DE">
        <w:rPr>
          <w:noProof/>
        </w:rPr>
        <w:t>Implementation</w:t>
      </w:r>
      <w:r w:rsidRPr="006331DE">
        <w:t xml:space="preserve"> of Physical Model</w:t>
      </w:r>
      <w:r>
        <w:t xml:space="preserve"> section </w:t>
      </w:r>
    </w:p>
    <w:p w14:paraId="58291EA9" w14:textId="6ECB17E0" w:rsidR="00675494" w:rsidRDefault="00675494" w:rsidP="00675494"/>
    <w:p w14:paraId="5ACFEE2F" w14:textId="77777777" w:rsidR="008A01F2" w:rsidRDefault="008A01F2" w:rsidP="008A01F2">
      <w:r>
        <w:rPr>
          <w:rFonts w:eastAsiaTheme="majorEastAsia" w:cs="Times New Roman"/>
          <w:b/>
          <w:color w:val="C00000"/>
          <w:sz w:val="32"/>
          <w:szCs w:val="32"/>
        </w:rPr>
        <w:t>Implementation of Physical Model</w:t>
      </w:r>
      <w:r>
        <w:t xml:space="preserve"> </w:t>
      </w:r>
    </w:p>
    <w:p w14:paraId="508654F7" w14:textId="0905EDC6" w:rsidR="007349F3" w:rsidRDefault="007349F3" w:rsidP="007349F3">
      <w:pPr>
        <w:pStyle w:val="Heading3"/>
        <w:rPr>
          <w:highlight w:val="white"/>
        </w:rPr>
      </w:pPr>
      <w:r>
        <w:rPr>
          <w:highlight w:val="white"/>
        </w:rPr>
        <w:t>DATABASE CONSTRUCTION</w:t>
      </w:r>
    </w:p>
    <w:p w14:paraId="437F7D47" w14:textId="77777777" w:rsidR="007349F3" w:rsidRPr="007349F3" w:rsidRDefault="007349F3" w:rsidP="007349F3">
      <w:pPr>
        <w:rPr>
          <w:highlight w:val="white"/>
        </w:rPr>
      </w:pPr>
      <w:bookmarkStart w:id="0" w:name="_GoBack"/>
      <w:bookmarkEnd w:id="0"/>
    </w:p>
    <w:p w14:paraId="7555E4CC" w14:textId="3B5BEC55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This line to create the database.</w:t>
      </w:r>
    </w:p>
    <w:p w14:paraId="7B37540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create database INSURANCE_COMPANY */</w:t>
      </w:r>
    </w:p>
    <w:p w14:paraId="149F7C5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572E44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This line to erase the database.</w:t>
      </w:r>
    </w:p>
    <w:p w14:paraId="63AD937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Drop database INSURANCE_COMPANY */</w:t>
      </w:r>
    </w:p>
    <w:p w14:paraId="14FE7A1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19DCF7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NSURANCE_COMPAN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E2CFAA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E9873C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ABLE DEPARTMENT</w:t>
      </w:r>
    </w:p>
    <w:p w14:paraId="799F0EA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EPARTMENT</w:t>
      </w:r>
    </w:p>
    <w:p w14:paraId="6601B4A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The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departmet_id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ould be a varchar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detifier</w:t>
      </w:r>
      <w:proofErr w:type="spellEnd"/>
    </w:p>
    <w:p w14:paraId="6A7BFC9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1957D0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EEB39E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1195F7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570E89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797F32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B58C4A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77D73E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2D3CC4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ADD PRIMARY KEY</w:t>
      </w:r>
    </w:p>
    <w:p w14:paraId="42502FC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EPARTMENT </w:t>
      </w:r>
    </w:p>
    <w:p w14:paraId="1945046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_department_id_pk</w:t>
      </w:r>
      <w:proofErr w:type="spellEnd"/>
    </w:p>
    <w:p w14:paraId="07C70F4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AA2F10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805CDF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ADD DATE_UPDATE CONSTRAINT - IT COULD NOT BE BEFORE DATE_CREATE</w:t>
      </w:r>
    </w:p>
    <w:p w14:paraId="71BB8BE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EPARTMENT</w:t>
      </w:r>
    </w:p>
    <w:p w14:paraId="42F394A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hk_date_update</w:t>
      </w:r>
      <w:proofErr w:type="spellEnd"/>
    </w:p>
    <w:p w14:paraId="1599D1D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912CC9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13E8C6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ABLE CATEGORY</w:t>
      </w:r>
    </w:p>
    <w:p w14:paraId="079D07F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</w:t>
      </w:r>
    </w:p>
    <w:p w14:paraId="2E47393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D6ACC7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532069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onthly_pri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NUMERI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B34566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coverage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DECIMA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1E29A8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term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D50392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9AECD1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1FEBF8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5056AA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BD9DB7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FC4563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A2D5A6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 </w:t>
      </w:r>
    </w:p>
    <w:p w14:paraId="48F2A92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category_id_pk</w:t>
      </w:r>
      <w:proofErr w:type="spellEnd"/>
    </w:p>
    <w:p w14:paraId="2050987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EF699E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57BDA8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ABLE SPONSOR</w:t>
      </w:r>
    </w:p>
    <w:p w14:paraId="5B7A9D0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PONSOR</w:t>
      </w:r>
    </w:p>
    <w:p w14:paraId="09E6A2F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pons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7006582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any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E71F25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emai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46AE9C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phon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496EF3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s_rep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2D63600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868BB7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4ECE84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4F96AA2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20B72C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C3E8AB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65B78B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E32411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PONSOR </w:t>
      </w:r>
    </w:p>
    <w:p w14:paraId="18F910C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ponsor_sponsor_id_pk</w:t>
      </w:r>
      <w:proofErr w:type="spellEnd"/>
    </w:p>
    <w:p w14:paraId="2605D6A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pons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90859C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069C97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ABLE COUNTRY</w:t>
      </w:r>
    </w:p>
    <w:p w14:paraId="5563AD3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UNTRY</w:t>
      </w:r>
    </w:p>
    <w:p w14:paraId="6BF89A3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the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country_id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ould be a varchar column too.</w:t>
      </w:r>
    </w:p>
    <w:p w14:paraId="3B408F7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6CC824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EAF950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0F5B55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D3B9FF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37528F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0B0675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A793A8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7C69F7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UNTRY </w:t>
      </w:r>
    </w:p>
    <w:p w14:paraId="39E1477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_country_id_pk</w:t>
      </w:r>
      <w:proofErr w:type="spellEnd"/>
    </w:p>
    <w:p w14:paraId="127F7DE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00D6F9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E7FC76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ABLE PROVINCE</w:t>
      </w:r>
    </w:p>
    <w:p w14:paraId="6712A84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VINCE</w:t>
      </w:r>
    </w:p>
    <w:p w14:paraId="51CF1D3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The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ovince_id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ould be a varchar too.</w:t>
      </w:r>
    </w:p>
    <w:p w14:paraId="11A083E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55F0DBE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43031F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7F9817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9E75BB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BB62D8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6FDA12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B1B705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6B09A8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0253BB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VINCE </w:t>
      </w:r>
    </w:p>
    <w:p w14:paraId="0F70629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_province_id_pk</w:t>
      </w:r>
      <w:proofErr w:type="spellEnd"/>
    </w:p>
    <w:p w14:paraId="65836B3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DB5CCF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284F65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VINCE</w:t>
      </w:r>
    </w:p>
    <w:p w14:paraId="01EB8D4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_country_id_fk</w:t>
      </w:r>
      <w:proofErr w:type="spellEnd"/>
    </w:p>
    <w:p w14:paraId="4497813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344B2B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nt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D89B70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73F747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TABLE CITY</w:t>
      </w:r>
    </w:p>
    <w:p w14:paraId="4864D45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ITY</w:t>
      </w:r>
    </w:p>
    <w:p w14:paraId="5F342F1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6FFFFC8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A88434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888D7A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4C6D12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A51AB3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A21463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98FE73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0A672D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C90629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ITY </w:t>
      </w:r>
    </w:p>
    <w:p w14:paraId="5A24304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_city_id_pk</w:t>
      </w:r>
      <w:proofErr w:type="spellEnd"/>
    </w:p>
    <w:p w14:paraId="395DB8D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B88D2C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B0B828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ITY</w:t>
      </w:r>
    </w:p>
    <w:p w14:paraId="739C15A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_province_id_fk</w:t>
      </w:r>
      <w:proofErr w:type="spellEnd"/>
    </w:p>
    <w:p w14:paraId="45F80EA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857B65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vinc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7FA5FD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B3AFB0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TABLE PRODUCT</w:t>
      </w:r>
    </w:p>
    <w:p w14:paraId="40BDA33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</w:t>
      </w:r>
    </w:p>
    <w:p w14:paraId="462B8D7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0FDEB3D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DA6465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EE5BF3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ini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EE5769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limit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404A33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exclusion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0F5DC0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general_condi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2306E62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ndenization_procedur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AB8A93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a_protection_advi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94028D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ergency_procedur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2D6B06F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avail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DF5E86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DE1684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2B6A096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DF7118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A6742F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68144B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836F14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 </w:t>
      </w:r>
    </w:p>
    <w:p w14:paraId="2ED3433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_product_id_pk</w:t>
      </w:r>
      <w:proofErr w:type="spellEnd"/>
    </w:p>
    <w:p w14:paraId="79C5F8E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AE9CB8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63189D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TABLE STAFF</w:t>
      </w:r>
    </w:p>
    <w:p w14:paraId="2582568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</w:p>
    <w:p w14:paraId="143F175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536F66A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of_birt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3C307A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ast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C08DDA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st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B2CC0D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phon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NUMERI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EEFACA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emai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6BBFA91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2C674B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zip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7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278E53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semploye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2FDC95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hire_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0D22EDF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00F42B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480471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83435E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60535D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0EE444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FBF32B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50949C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</w:p>
    <w:p w14:paraId="10614DF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_staff_id_pk</w:t>
      </w:r>
      <w:proofErr w:type="spellEnd"/>
    </w:p>
    <w:p w14:paraId="7FF7AB7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B7974F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D89942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</w:p>
    <w:p w14:paraId="020492C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RO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LUM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e_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047EA4A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97F201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</w:p>
    <w:p w14:paraId="6CFDF9A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_end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665EF27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3892CD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TABLE CUSTOMER</w:t>
      </w:r>
    </w:p>
    <w:p w14:paraId="20899A2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</w:t>
      </w:r>
    </w:p>
    <w:p w14:paraId="59ECB66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691E18C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ast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2AA880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irst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2332462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phon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NUMERI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ABACB9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emai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4B21563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8F6621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zip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F1CDBF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of_birt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12FC95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14B8EA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AAD8A0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6E94AF5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91882F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C65F5A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E8E0E6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7ACADC6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 </w:t>
      </w:r>
    </w:p>
    <w:p w14:paraId="53775A7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_customer_id_pk</w:t>
      </w:r>
      <w:proofErr w:type="spellEnd"/>
    </w:p>
    <w:p w14:paraId="24D5DC9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B7CA5D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7F3BF5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TABLE POLICY</w:t>
      </w:r>
    </w:p>
    <w:p w14:paraId="1CFF4A7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08D8680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711AF81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ssue_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2AC11E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xpire_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</w:p>
    <w:p w14:paraId="0E3871E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evious_polic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676D60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7FEABD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012CE9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2C8B4F6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7718A7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_death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9D8E61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10006D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,</w:t>
      </w:r>
    </w:p>
    <w:p w14:paraId="2913B4C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40A4F1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</w:p>
    <w:p w14:paraId="4A8A072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C41CB5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323D1A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402FD5B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hkTerm_expire_date</w:t>
      </w:r>
      <w:proofErr w:type="spellEnd"/>
    </w:p>
    <w:p w14:paraId="06263DF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xpire_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ssue_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4243C4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D29E3F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B1C131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policy_id_pk</w:t>
      </w:r>
      <w:proofErr w:type="spellEnd"/>
    </w:p>
    <w:p w14:paraId="0F160DF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C235D3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3BB79D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A3F1BA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4214C5F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previous_policy_fk</w:t>
      </w:r>
      <w:proofErr w:type="spellEnd"/>
    </w:p>
    <w:p w14:paraId="31FC391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evious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polic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4276B2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74635F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B91488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5F98504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staff_id_fk</w:t>
      </w:r>
      <w:proofErr w:type="spellEnd"/>
    </w:p>
    <w:p w14:paraId="714CFA4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12A560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032208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E16D5C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2D13FB0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customer_id_fk</w:t>
      </w:r>
      <w:proofErr w:type="spellEnd"/>
    </w:p>
    <w:p w14:paraId="7291025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012DD0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EB63C4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032FE0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5F48400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product_id_fk</w:t>
      </w:r>
      <w:proofErr w:type="spellEnd"/>
    </w:p>
    <w:p w14:paraId="71CC9B6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1721F2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222BEB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9FB434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274FE71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category_id_fk</w:t>
      </w:r>
      <w:proofErr w:type="spellEnd"/>
    </w:p>
    <w:p w14:paraId="3F61F67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C39E0A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36CCFF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074353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</w:p>
    <w:p w14:paraId="452B499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_department_id_fk</w:t>
      </w:r>
      <w:proofErr w:type="spellEnd"/>
    </w:p>
    <w:p w14:paraId="28B2027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014567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partmen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745A33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5925CB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</w:t>
      </w:r>
    </w:p>
    <w:p w14:paraId="5AFC21D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_city_id_fk</w:t>
      </w:r>
      <w:proofErr w:type="spellEnd"/>
    </w:p>
    <w:p w14:paraId="15AA050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68F969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D8FF4E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6B3B6B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T</w:t>
      </w:r>
    </w:p>
    <w:p w14:paraId="477527B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7480F81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2BA39B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D44CD2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scrip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2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237F9A2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1489D9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9D3374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6FD3F5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3C73D98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36DD41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76F008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T </w:t>
      </w:r>
    </w:p>
    <w:p w14:paraId="28730F8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_id_pk</w:t>
      </w:r>
      <w:proofErr w:type="spellEnd"/>
    </w:p>
    <w:p w14:paraId="6127B6D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B9F09B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F4370C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_BENEFIT</w:t>
      </w:r>
    </w:p>
    <w:p w14:paraId="4949E22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3275A89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ben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66D0979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B538E2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F8197B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29A6BCD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CA88C0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911D52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6C2AC12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F42129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4D142F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_BENEFIT </w:t>
      </w:r>
    </w:p>
    <w:p w14:paraId="4B03CCF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ben_id_pk</w:t>
      </w:r>
      <w:proofErr w:type="spellEnd"/>
    </w:p>
    <w:p w14:paraId="6BDAC62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ben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2F1406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C41898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_BENEFIT</w:t>
      </w:r>
    </w:p>
    <w:p w14:paraId="3945405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catego_id_fk</w:t>
      </w:r>
      <w:proofErr w:type="spellEnd"/>
    </w:p>
    <w:p w14:paraId="30C2ADC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790EF5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E3B1D8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CE9532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_BENEFIT</w:t>
      </w:r>
    </w:p>
    <w:p w14:paraId="2E271FE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_catego_id_fk</w:t>
      </w:r>
      <w:proofErr w:type="spellEnd"/>
    </w:p>
    <w:p w14:paraId="2E00F2D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570BB8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0D633C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48E4E1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</w:t>
      </w:r>
    </w:p>
    <w:p w14:paraId="525588B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BENEFICIARY Table</w:t>
      </w:r>
    </w:p>
    <w:p w14:paraId="3669BB3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140051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1. add a "BENEFICIARY" and "CAUSE_OF_DEATH" tables</w:t>
      </w:r>
    </w:p>
    <w:p w14:paraId="60105AE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2. the primary key inside "CAUSE_OF_DEATH" should be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a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FK inside the POLICY table*/</w:t>
      </w:r>
    </w:p>
    <w:p w14:paraId="6E7D6E4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CFC390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CIARY</w:t>
      </w:r>
    </w:p>
    <w:p w14:paraId="532504B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4E335A7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2321791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last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62F519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05A708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middle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5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589B3D3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brith_da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6872DF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rela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AFBE45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percent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NUMERI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C7344C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Foreing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key with policy</w:t>
      </w:r>
    </w:p>
    <w:p w14:paraId="7D2367F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257E2A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,</w:t>
      </w:r>
    </w:p>
    <w:p w14:paraId="109F8AA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397A61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BCB0C9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7AE764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AFBC2C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CIARY </w:t>
      </w:r>
    </w:p>
    <w:p w14:paraId="676C2F5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id_pk</w:t>
      </w:r>
      <w:proofErr w:type="spellEnd"/>
    </w:p>
    <w:p w14:paraId="3C61481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B18781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4C5133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CIARY</w:t>
      </w:r>
    </w:p>
    <w:p w14:paraId="477E98E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id_fk</w:t>
      </w:r>
      <w:proofErr w:type="spellEnd"/>
    </w:p>
    <w:p w14:paraId="5EBD3FE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D49FE5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policy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AAE9BD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79D008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</w:t>
      </w:r>
    </w:p>
    <w:p w14:paraId="3D297C0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CAUSE_OF_DEATH Table</w:t>
      </w:r>
    </w:p>
    <w:p w14:paraId="7B87FB9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/</w:t>
      </w:r>
    </w:p>
    <w:p w14:paraId="2ACBFB5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USE_OF_DEATH</w:t>
      </w:r>
    </w:p>
    <w:p w14:paraId="6E77167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69A4F05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_death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DENT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77A482F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_death_descrip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8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7D41C76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5F8C7E5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cre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,</w:t>
      </w:r>
    </w:p>
    <w:p w14:paraId="2BD765B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usr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165C10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up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37A9D43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  <w:t>pay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I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093F638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FDA08A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A8B145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USE_OF_DEATH </w:t>
      </w:r>
    </w:p>
    <w:p w14:paraId="5497F20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_death_id_pk</w:t>
      </w:r>
      <w:proofErr w:type="spellEnd"/>
    </w:p>
    <w:p w14:paraId="642C8E4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death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C5BC35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761B04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49B38AA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_death_id_fk</w:t>
      </w:r>
      <w:proofErr w:type="spellEnd"/>
    </w:p>
    <w:p w14:paraId="07DBD94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death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43503B9" w14:textId="182A5441" w:rsidR="007349F3" w:rsidRDefault="007349F3" w:rsidP="007349F3">
      <w:pPr>
        <w:rPr>
          <w:b/>
          <w:color w:val="0070C0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USE_OF_DEATH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us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death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829C937" w14:textId="77777777" w:rsidR="007349F3" w:rsidRDefault="007349F3" w:rsidP="00675494">
      <w:pPr>
        <w:rPr>
          <w:b/>
          <w:color w:val="0070C0"/>
        </w:rPr>
      </w:pPr>
    </w:p>
    <w:p w14:paraId="5628158F" w14:textId="3619219E" w:rsidR="008A01F2" w:rsidRPr="007349F3" w:rsidRDefault="007349F3" w:rsidP="007349F3">
      <w:pPr>
        <w:pStyle w:val="Heading3"/>
      </w:pPr>
      <w:r w:rsidRPr="007349F3">
        <w:t>CONSTRAINTS</w:t>
      </w:r>
    </w:p>
    <w:p w14:paraId="62EA643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********************************************************************************</w:t>
      </w:r>
    </w:p>
    <w:p w14:paraId="5512E44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**01 - Constraint to avoid that the user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insert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n incorrect value as previous policy**</w:t>
      </w:r>
    </w:p>
    <w:p w14:paraId="50CC32E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*************************************************************************************/</w:t>
      </w:r>
    </w:p>
    <w:p w14:paraId="44C9FA8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</w:p>
    <w:p w14:paraId="139DA7E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_previous_policy_fk</w:t>
      </w:r>
      <w:proofErr w:type="spellEnd"/>
    </w:p>
    <w:p w14:paraId="223EF0A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evious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polic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3A234A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licy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0CB585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408E1B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ESTING THE CONSTRAINT</w:t>
      </w:r>
    </w:p>
    <w:p w14:paraId="13C8EB3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OLIC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DF4C25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9-03-2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20-03-2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GL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PM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FAULT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A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03-21-2019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1D0A59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4C6DD38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RESULT:</w:t>
      </w:r>
    </w:p>
    <w:p w14:paraId="2C596A1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Msg 547, Level 16, State 0, Line 10</w:t>
      </w:r>
    </w:p>
    <w:p w14:paraId="7D47D21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INSERT statement conflicted with the FOREIGN KEY SAME TABLE constraint "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olicy_previous_policy_fk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". </w:t>
      </w:r>
    </w:p>
    <w:p w14:paraId="47539F1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conflict occurred in database "INSURANCE_COMPANY", table "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.POLICY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", column '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olicy_id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'.</w:t>
      </w:r>
    </w:p>
    <w:p w14:paraId="6E0BDE9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The statement has been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terminated.*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/</w:t>
      </w:r>
    </w:p>
    <w:p w14:paraId="58675CD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06256A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****************************************************************************************</w:t>
      </w:r>
    </w:p>
    <w:p w14:paraId="27A28894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*02 - Constraint to make valid our business rule that customers need to be 18 years or older**</w:t>
      </w:r>
    </w:p>
    <w:p w14:paraId="215E55A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*Maximum 75 years old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  <w:t xml:space="preserve"> **</w:t>
      </w:r>
    </w:p>
    <w:p w14:paraId="3B09CBB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**********************************************************************************************/</w:t>
      </w:r>
    </w:p>
    <w:p w14:paraId="01D97E6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</w:t>
      </w:r>
    </w:p>
    <w:p w14:paraId="0FD31B7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ustomer_date_of_birth_ck</w:t>
      </w:r>
      <w:proofErr w:type="spellEnd"/>
    </w:p>
    <w:p w14:paraId="30D1B39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CHECK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of_birth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&lt;=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6570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_of_birth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737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7E2C4D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1A7A13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ESTING THE CONSTRAINT</w:t>
      </w:r>
    </w:p>
    <w:p w14:paraId="26E16F5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USTOME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17814D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afra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eivi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22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eividmafra@aol.com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99, X stree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1Q2W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900-04-0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PM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PM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);</w:t>
      </w:r>
    </w:p>
    <w:p w14:paraId="66C498E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F2BC2F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RESULT:</w:t>
      </w:r>
    </w:p>
    <w:p w14:paraId="6CE37C2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Msg 547, Level 16, State 0, Line 27</w:t>
      </w:r>
    </w:p>
    <w:p w14:paraId="6E1E0E9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INSERT statement conflicted with the CHECK constraint "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customer_date_of_birth_ck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". </w:t>
      </w:r>
    </w:p>
    <w:p w14:paraId="1222F34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lastRenderedPageBreak/>
        <w:t>The conflict occurred in database "INSURANCE_COMPANY", table "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.CUSTOMER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", column '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date_of_birth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'.</w:t>
      </w:r>
    </w:p>
    <w:p w14:paraId="61DCA43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The statement has been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terminated.*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/</w:t>
      </w:r>
    </w:p>
    <w:p w14:paraId="6894CA9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F2DD3C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****************************************************************************************</w:t>
      </w:r>
    </w:p>
    <w:p w14:paraId="0C237FD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**03 - Constraint to avoid that the user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insert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 job ended date previously that hire date   **</w:t>
      </w:r>
    </w:p>
    <w:p w14:paraId="48EB6A0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**********************************************************************************************/</w:t>
      </w:r>
    </w:p>
    <w:p w14:paraId="0A4FD7C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</w:p>
    <w:p w14:paraId="3416A8F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_job_ended_ck</w:t>
      </w:r>
      <w:proofErr w:type="spellEnd"/>
    </w:p>
    <w:p w14:paraId="645CEF3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EC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job_ende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hire_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_end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);</w:t>
      </w:r>
    </w:p>
    <w:p w14:paraId="5C52B30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BAAF26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ESTING THE CONSTRAINT</w:t>
      </w:r>
    </w:p>
    <w:p w14:paraId="1822319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2D5FF9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980-10-1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Walke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Joh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222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wj@aol.com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99, X stree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1Q2W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5-03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PM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PM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5-0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6BA4BF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401515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RESULT:</w:t>
      </w:r>
    </w:p>
    <w:p w14:paraId="419983A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Msg 547, Level 16, State 0, Line 44</w:t>
      </w:r>
    </w:p>
    <w:p w14:paraId="395CF88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INSERT statement conflicted with the CHECK constraint "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staff_job_ended_ck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". </w:t>
      </w:r>
    </w:p>
    <w:p w14:paraId="3EB7693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conflict occurred in database "INSURANCE_COMPANY", table "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.STAFF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".</w:t>
      </w:r>
    </w:p>
    <w:p w14:paraId="1D4BA3A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The statement has been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terminated.*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/</w:t>
      </w:r>
    </w:p>
    <w:p w14:paraId="79D29E4D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00FDF3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****************************************************************************************</w:t>
      </w:r>
    </w:p>
    <w:p w14:paraId="1BF41D5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**04 - Constraint to confirm beneficiary percentage greater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then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0 and maximum 100%    ********</w:t>
      </w:r>
    </w:p>
    <w:p w14:paraId="7F15BDC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**********************************************************************************************/</w:t>
      </w:r>
    </w:p>
    <w:p w14:paraId="001EB08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CIARY</w:t>
      </w:r>
    </w:p>
    <w:p w14:paraId="3467AD5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beneficiary_percentage_ck</w:t>
      </w:r>
      <w:proofErr w:type="spellEnd"/>
    </w:p>
    <w:p w14:paraId="0871010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EC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percentag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0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neficiary_percentag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24224E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E8F1300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ESTING THE CONSTRAINT</w:t>
      </w:r>
    </w:p>
    <w:p w14:paraId="01D8D9B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ENEFICIARY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7251EEA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ari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Nathalia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ndrea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988-04-0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Spous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0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AP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(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A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);</w:t>
      </w:r>
    </w:p>
    <w:p w14:paraId="661FE44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0847C15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RESULT:</w:t>
      </w:r>
    </w:p>
    <w:p w14:paraId="2599361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Msg 547, Level 16, State 0, Line 61</w:t>
      </w:r>
    </w:p>
    <w:p w14:paraId="01BD62A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INSERT statement conflicted with the CHECK constraint "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beneficiary_beneficiary_percentage_ck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". </w:t>
      </w:r>
    </w:p>
    <w:p w14:paraId="597F81E1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conflict occurred in database "INSURANCE_COMPANY", table "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.BENEFICIARY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", column '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beneficiary_percentage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'.</w:t>
      </w:r>
    </w:p>
    <w:p w14:paraId="0BA6785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The statement has been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terminated.*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/</w:t>
      </w:r>
    </w:p>
    <w:p w14:paraId="0C62BBA2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2C4E12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****************************************************************************************</w:t>
      </w:r>
    </w:p>
    <w:p w14:paraId="15FEBB49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**05 - Constraint to confirm the maximum value of coverage to be paid is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4,000,000.00  *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*******</w:t>
      </w:r>
    </w:p>
    <w:p w14:paraId="6863ADB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**********************************************************************************************/</w:t>
      </w:r>
    </w:p>
    <w:p w14:paraId="530D442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</w:t>
      </w:r>
    </w:p>
    <w:p w14:paraId="3EFBE50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NSTRA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ategory_coverage_ck</w:t>
      </w:r>
      <w:proofErr w:type="spellEnd"/>
    </w:p>
    <w:p w14:paraId="608F2AF7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EC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coverag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000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F70409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06B9CAE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TESTING THE CONSTRAINT</w:t>
      </w:r>
    </w:p>
    <w:p w14:paraId="7B668A5C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ATEGORY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</w:p>
    <w:p w14:paraId="27D6F2BF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IA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IAMON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2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5000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PM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DPM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GE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);</w:t>
      </w:r>
    </w:p>
    <w:p w14:paraId="7C2B3EA8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20FB8D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RESULT:</w:t>
      </w:r>
    </w:p>
    <w:p w14:paraId="50336CEB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Msg 547, Level 16, State 0, Line 79</w:t>
      </w:r>
    </w:p>
    <w:p w14:paraId="5FE65886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INSERT statement conflicted with the CHECK constraint "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category_coverage_ck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". </w:t>
      </w:r>
    </w:p>
    <w:p w14:paraId="22DEEEC3" w14:textId="77777777" w:rsidR="007349F3" w:rsidRDefault="007349F3" w:rsidP="007349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The conflict occurred in database "INSURANCE_COMPANY", table "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.CATEGORY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", column 'coverage'.</w:t>
      </w:r>
    </w:p>
    <w:p w14:paraId="0BBA8B09" w14:textId="5D7A7FC3" w:rsidR="006331DE" w:rsidRDefault="007349F3" w:rsidP="007349F3"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The statement has been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terminated.*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/</w:t>
      </w:r>
    </w:p>
    <w:sectPr w:rsidR="006331DE" w:rsidSect="00D609EF">
      <w:type w:val="continuous"/>
      <w:pgSz w:w="12240" w:h="15840"/>
      <w:pgMar w:top="1080" w:right="720" w:bottom="2880" w:left="720" w:header="1080" w:footer="17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E25800" w14:textId="77777777" w:rsidR="00710367" w:rsidRDefault="00710367">
      <w:pPr>
        <w:spacing w:after="0" w:line="240" w:lineRule="auto"/>
      </w:pPr>
      <w:r>
        <w:separator/>
      </w:r>
    </w:p>
  </w:endnote>
  <w:endnote w:type="continuationSeparator" w:id="0">
    <w:p w14:paraId="652C0CAC" w14:textId="77777777" w:rsidR="00710367" w:rsidRDefault="007103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FMono-Regular">
    <w:altName w:val="Cambria"/>
    <w:panose1 w:val="00000000000000000000"/>
    <w:charset w:val="00"/>
    <w:family w:val="roman"/>
    <w:notTrueType/>
    <w:pitch w:val="default"/>
  </w:font>
  <w:font w:name="docs-Calibri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4"/>
      <w:tblW w:w="5000" w:type="pct"/>
      <w:tblLayout w:type="fixed"/>
      <w:tblLook w:val="04A0" w:firstRow="1" w:lastRow="0" w:firstColumn="1" w:lastColumn="0" w:noHBand="0" w:noVBand="1"/>
      <w:tblDescription w:val="Footer Design Table"/>
    </w:tblPr>
    <w:tblGrid>
      <w:gridCol w:w="10800"/>
    </w:tblGrid>
    <w:tr w:rsidR="00BD75B7" w14:paraId="05151DC2" w14:textId="77777777" w:rsidTr="00D65F4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hRule="exact" w:val="86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0800" w:type="dxa"/>
        </w:tcPr>
        <w:p w14:paraId="37F31FBB" w14:textId="77777777" w:rsidR="00BD75B7" w:rsidRDefault="00BD75B7">
          <w:pPr>
            <w:pStyle w:val="Footer"/>
            <w:rPr>
              <w:sz w:val="10"/>
              <w:szCs w:val="10"/>
            </w:rPr>
          </w:pPr>
        </w:p>
      </w:tc>
    </w:tr>
  </w:tbl>
  <w:p w14:paraId="5B06E1B6" w14:textId="77777777" w:rsidR="00BD75B7" w:rsidRDefault="00BD75B7" w:rsidP="00D02B24">
    <w:pPr>
      <w:pStyle w:val="Organization"/>
      <w:ind w:left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783AEF" w14:textId="77777777" w:rsidR="00BD75B7" w:rsidRPr="00D80533" w:rsidRDefault="00BD75B7" w:rsidP="00D805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45919C" w14:textId="77777777" w:rsidR="00BD75B7" w:rsidRDefault="00BD75B7" w:rsidP="001C78E0">
    <w:pPr>
      <w:pStyle w:val="Organization"/>
    </w:pPr>
    <w:r>
      <w:t>Growing Together</w:t>
    </w:r>
  </w:p>
  <w:tbl>
    <w:tblPr>
      <w:tblStyle w:val="PlainTable4"/>
      <w:tblW w:w="5082" w:type="pct"/>
      <w:tblLayout w:type="fixed"/>
      <w:tblLook w:val="0620" w:firstRow="1" w:lastRow="0" w:firstColumn="0" w:lastColumn="0" w:noHBand="1" w:noVBand="1"/>
      <w:tblCaption w:val="Footer layout table"/>
    </w:tblPr>
    <w:tblGrid>
      <w:gridCol w:w="2778"/>
      <w:gridCol w:w="2726"/>
      <w:gridCol w:w="3142"/>
      <w:gridCol w:w="359"/>
      <w:gridCol w:w="1972"/>
    </w:tblGrid>
    <w:tr w:rsidR="00BD75B7" w14:paraId="09289EF6" w14:textId="77777777" w:rsidTr="0080194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2779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2EEFFA52" w14:textId="77777777" w:rsidR="00BD75B7" w:rsidRDefault="00BD75B7" w:rsidP="001C78E0">
          <w:pPr>
            <w:pStyle w:val="Footer"/>
          </w:pPr>
          <w:r>
            <w:rPr>
              <w:rStyle w:val="Strong"/>
            </w:rPr>
            <w:t>Tel</w:t>
          </w:r>
          <w:r>
            <w:t xml:space="preserve"> 416-828.0001</w:t>
          </w:r>
        </w:p>
        <w:p w14:paraId="4762DDCD" w14:textId="77777777" w:rsidR="00BD75B7" w:rsidRDefault="00BD75B7" w:rsidP="001C78E0">
          <w:pPr>
            <w:pStyle w:val="Footer"/>
          </w:pPr>
        </w:p>
      </w:tc>
      <w:tc>
        <w:tcPr>
          <w:tcW w:w="2726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36E3DC49" w14:textId="77777777" w:rsidR="00BD75B7" w:rsidRDefault="00BD75B7" w:rsidP="001C78E0">
          <w:pPr>
            <w:pStyle w:val="Footer"/>
            <w:rPr>
              <w:bCs w:val="0"/>
            </w:rPr>
          </w:pPr>
          <w:r>
            <w:t xml:space="preserve">265 </w:t>
          </w:r>
          <w:proofErr w:type="spellStart"/>
          <w:r>
            <w:t>Yorkland</w:t>
          </w:r>
          <w:proofErr w:type="spellEnd"/>
          <w:r>
            <w:t xml:space="preserve"> Blvd,</w:t>
          </w:r>
        </w:p>
        <w:p w14:paraId="5E86BC0D" w14:textId="77777777" w:rsidR="00BD75B7" w:rsidRDefault="00BD75B7" w:rsidP="001C78E0">
          <w:pPr>
            <w:pStyle w:val="Footer"/>
          </w:pPr>
          <w:r>
            <w:t>North York, ON M2J1S5</w:t>
          </w:r>
        </w:p>
      </w:tc>
      <w:tc>
        <w:tcPr>
          <w:tcW w:w="3142" w:type="dxa"/>
          <w:tcBorders>
            <w:top w:val="single" w:sz="8" w:space="0" w:color="auto"/>
            <w:bottom w:val="single" w:sz="36" w:space="0" w:color="auto"/>
          </w:tcBorders>
          <w:vAlign w:val="center"/>
        </w:tcPr>
        <w:p w14:paraId="71E92F43" w14:textId="77777777" w:rsidR="00BD75B7" w:rsidRDefault="00BD75B7" w:rsidP="001C78E0">
          <w:pPr>
            <w:pStyle w:val="Footer"/>
            <w:ind w:left="-114"/>
          </w:pPr>
          <w:r>
            <w:t>www.gtinsurances.com.ca</w:t>
          </w:r>
        </w:p>
        <w:p w14:paraId="19C716CD" w14:textId="77777777" w:rsidR="00BD75B7" w:rsidRDefault="00BD75B7" w:rsidP="001C78E0">
          <w:pPr>
            <w:pStyle w:val="Footer"/>
            <w:ind w:left="-114" w:right="-201"/>
          </w:pPr>
          <w:r>
            <w:t>insurances@gtinsurances.com.ca</w:t>
          </w:r>
        </w:p>
      </w:tc>
      <w:tc>
        <w:tcPr>
          <w:tcW w:w="359" w:type="dxa"/>
        </w:tcPr>
        <w:p w14:paraId="05C27AE3" w14:textId="77777777" w:rsidR="00BD75B7" w:rsidRDefault="00BD75B7" w:rsidP="001C78E0">
          <w:pPr>
            <w:pStyle w:val="Footer"/>
            <w:rPr>
              <w:noProof/>
              <w:lang w:val="en-US"/>
            </w:rPr>
          </w:pPr>
        </w:p>
      </w:tc>
      <w:tc>
        <w:tcPr>
          <w:tcW w:w="1972" w:type="dxa"/>
          <w:tcBorders>
            <w:bottom w:val="single" w:sz="36" w:space="0" w:color="auto"/>
          </w:tcBorders>
        </w:tcPr>
        <w:p w14:paraId="10F103BA" w14:textId="77777777" w:rsidR="00BD75B7" w:rsidRDefault="00BD75B7" w:rsidP="001C78E0">
          <w:pPr>
            <w:pStyle w:val="Footer"/>
            <w:spacing w:after="60"/>
            <w:jc w:val="center"/>
          </w:pPr>
          <w:r>
            <w:rPr>
              <w:noProof/>
              <w:lang w:val="en-US"/>
            </w:rPr>
            <w:drawing>
              <wp:inline distT="0" distB="0" distL="0" distR="0" wp14:anchorId="18978FE7" wp14:editId="097853C2">
                <wp:extent cx="511362" cy="442912"/>
                <wp:effectExtent l="0" t="0" r="3175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11362" cy="442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7666F32B" w14:textId="77777777" w:rsidR="00BD75B7" w:rsidRDefault="00BD75B7" w:rsidP="001C78E0"/>
  <w:p w14:paraId="668BB47A" w14:textId="77777777" w:rsidR="00BD75B7" w:rsidRPr="001C78E0" w:rsidRDefault="00BD75B7" w:rsidP="001C78E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DEDC9" w14:textId="77777777" w:rsidR="00BD75B7" w:rsidRPr="00D80533" w:rsidRDefault="00BD75B7" w:rsidP="00D8053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B2099A" w14:textId="77777777" w:rsidR="00BD75B7" w:rsidRDefault="00BD75B7" w:rsidP="00D02B24">
    <w:pPr>
      <w:pStyle w:val="Organization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880DF1" w14:textId="77777777" w:rsidR="00710367" w:rsidRDefault="00710367">
      <w:pPr>
        <w:spacing w:after="0" w:line="240" w:lineRule="auto"/>
      </w:pPr>
      <w:r>
        <w:separator/>
      </w:r>
    </w:p>
  </w:footnote>
  <w:footnote w:type="continuationSeparator" w:id="0">
    <w:p w14:paraId="1020CA5D" w14:textId="77777777" w:rsidR="00710367" w:rsidRDefault="007103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7997B5" w14:textId="77777777" w:rsidR="00BD75B7" w:rsidRDefault="00BD75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6079D"/>
    <w:multiLevelType w:val="hybridMultilevel"/>
    <w:tmpl w:val="30A21BBA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960A6"/>
    <w:multiLevelType w:val="hybridMultilevel"/>
    <w:tmpl w:val="0CD82F32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CC7286"/>
    <w:multiLevelType w:val="hybridMultilevel"/>
    <w:tmpl w:val="82D6D5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FF6480A"/>
    <w:multiLevelType w:val="hybridMultilevel"/>
    <w:tmpl w:val="EC0668DA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wNDcwMjQzsDQ2MTJX0lEKTi0uzszPAykwrQUAz4riKSwAAAA="/>
  </w:docVars>
  <w:rsids>
    <w:rsidRoot w:val="00DE2C3A"/>
    <w:rsid w:val="00015D11"/>
    <w:rsid w:val="00030DA6"/>
    <w:rsid w:val="000440B6"/>
    <w:rsid w:val="000E1A93"/>
    <w:rsid w:val="001526EF"/>
    <w:rsid w:val="001762B0"/>
    <w:rsid w:val="001872AD"/>
    <w:rsid w:val="001C78E0"/>
    <w:rsid w:val="001F5DC5"/>
    <w:rsid w:val="00233C53"/>
    <w:rsid w:val="002D3C80"/>
    <w:rsid w:val="002E5086"/>
    <w:rsid w:val="003019A9"/>
    <w:rsid w:val="003236EB"/>
    <w:rsid w:val="003D0EFF"/>
    <w:rsid w:val="0040374B"/>
    <w:rsid w:val="00461DE4"/>
    <w:rsid w:val="005C1DAA"/>
    <w:rsid w:val="005C5A05"/>
    <w:rsid w:val="006331DE"/>
    <w:rsid w:val="00675494"/>
    <w:rsid w:val="006C3F3F"/>
    <w:rsid w:val="006E6EE8"/>
    <w:rsid w:val="00710367"/>
    <w:rsid w:val="007337E1"/>
    <w:rsid w:val="007349F3"/>
    <w:rsid w:val="00801945"/>
    <w:rsid w:val="00835D9B"/>
    <w:rsid w:val="008A01F2"/>
    <w:rsid w:val="009214AF"/>
    <w:rsid w:val="00995B45"/>
    <w:rsid w:val="009B4642"/>
    <w:rsid w:val="00A461EA"/>
    <w:rsid w:val="00B3251B"/>
    <w:rsid w:val="00B77DA8"/>
    <w:rsid w:val="00BD75B7"/>
    <w:rsid w:val="00BE58D8"/>
    <w:rsid w:val="00C746AA"/>
    <w:rsid w:val="00C93FB9"/>
    <w:rsid w:val="00CD6DEB"/>
    <w:rsid w:val="00CF17AA"/>
    <w:rsid w:val="00CF4FD5"/>
    <w:rsid w:val="00D02B24"/>
    <w:rsid w:val="00D0602B"/>
    <w:rsid w:val="00D609EF"/>
    <w:rsid w:val="00D65F41"/>
    <w:rsid w:val="00D73C90"/>
    <w:rsid w:val="00D80533"/>
    <w:rsid w:val="00DB10D4"/>
    <w:rsid w:val="00DE2C3A"/>
    <w:rsid w:val="00E06E64"/>
    <w:rsid w:val="00E07CB4"/>
    <w:rsid w:val="00E133C2"/>
    <w:rsid w:val="00F57ED5"/>
    <w:rsid w:val="00F96319"/>
    <w:rsid w:val="00FD0035"/>
    <w:rsid w:val="00FD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9FDB18"/>
  <w15:chartTrackingRefBased/>
  <w15:docId w15:val="{2818EC41-3399-41D1-99D5-2D93B37D7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2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8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320" w:after="0" w:line="240" w:lineRule="auto"/>
      <w:contextualSpacing/>
      <w:outlineLvl w:val="0"/>
    </w:pPr>
    <w:rPr>
      <w:rFonts w:asciiTheme="majorHAnsi" w:eastAsiaTheme="majorEastAsia" w:hAnsiTheme="majorHAns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D65F41"/>
    <w:pPr>
      <w:keepNext/>
      <w:keepLines/>
      <w:spacing w:after="0" w:line="264" w:lineRule="auto"/>
      <w:outlineLvl w:val="1"/>
    </w:pPr>
    <w:rPr>
      <w:rFonts w:asciiTheme="majorHAnsi" w:eastAsiaTheme="majorEastAsia" w:hAnsiTheme="majorHAnsi" w:cstheme="majorBidi"/>
      <w:color w:val="BF2B0E" w:themeColor="accent1" w:themeShade="BF"/>
      <w:sz w:val="18"/>
      <w:szCs w:val="26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7349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F1D09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EF4623" w:themeColor="accent1"/>
      <w:spacing w:val="0"/>
    </w:rPr>
  </w:style>
  <w:style w:type="paragraph" w:styleId="Date">
    <w:name w:val="Date"/>
    <w:basedOn w:val="Normal"/>
    <w:link w:val="DateChar"/>
    <w:uiPriority w:val="1"/>
    <w:qFormat/>
    <w:pPr>
      <w:spacing w:after="40" w:line="240" w:lineRule="auto"/>
    </w:pPr>
    <w:rPr>
      <w:rFonts w:asciiTheme="majorHAnsi" w:hAnsiTheme="majorHAnsi" w:cstheme="majorHAnsi"/>
      <w:color w:val="000000" w:themeColor="text1"/>
      <w:sz w:val="36"/>
      <w:szCs w:val="42"/>
      <w:lang w:val="en-GB" w:eastAsia="en-US"/>
    </w:rPr>
  </w:style>
  <w:style w:type="character" w:customStyle="1" w:styleId="DateChar">
    <w:name w:val="Date Char"/>
    <w:basedOn w:val="DefaultParagraphFont"/>
    <w:link w:val="Date"/>
    <w:uiPriority w:val="1"/>
    <w:rPr>
      <w:rFonts w:asciiTheme="majorHAnsi" w:hAnsiTheme="majorHAnsi" w:cstheme="majorHAnsi"/>
      <w:color w:val="000000" w:themeColor="text1"/>
      <w:sz w:val="36"/>
      <w:szCs w:val="42"/>
      <w:lang w:val="en-GB" w:eastAsia="en-US"/>
    </w:rPr>
  </w:style>
  <w:style w:type="table" w:styleId="TableGrid">
    <w:name w:val="Table Grid"/>
    <w:basedOn w:val="TableNormal"/>
    <w:uiPriority w:val="59"/>
    <w:rsid w:val="00D65F41"/>
    <w:pPr>
      <w:spacing w:before="120" w:line="240" w:lineRule="auto"/>
      <w:ind w:left="115" w:right="115"/>
    </w:pPr>
    <w:rPr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left"/>
      </w:pPr>
      <w:rPr>
        <w:b w:val="0"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styleId="Title">
    <w:name w:val="Title"/>
    <w:basedOn w:val="Normal"/>
    <w:link w:val="TitleChar"/>
    <w:uiPriority w:val="2"/>
    <w:qFormat/>
    <w:rsid w:val="00D65F41"/>
    <w:pPr>
      <w:spacing w:after="40" w:line="240" w:lineRule="auto"/>
      <w:ind w:left="115" w:right="115"/>
    </w:pPr>
    <w:rPr>
      <w:b/>
      <w:color w:val="BF2B0E" w:themeColor="accent1" w:themeShade="BF"/>
      <w:sz w:val="44"/>
      <w:szCs w:val="42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2"/>
    <w:rsid w:val="00D65F41"/>
    <w:rPr>
      <w:b/>
      <w:color w:val="BF2B0E" w:themeColor="accent1" w:themeShade="BF"/>
      <w:sz w:val="44"/>
      <w:szCs w:val="42"/>
      <w:lang w:val="en-GB" w:eastAsia="en-US"/>
    </w:r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  <w:rPr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D65F41"/>
    <w:pPr>
      <w:spacing w:after="0" w:line="240" w:lineRule="auto"/>
      <w:ind w:left="29" w:right="29"/>
    </w:pPr>
    <w:rPr>
      <w:color w:val="BF2B0E" w:themeColor="accent1" w:themeShade="BF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D65F41"/>
    <w:rPr>
      <w:color w:val="BF2B0E" w:themeColor="accent1" w:themeShade="BF"/>
      <w:lang w:val="en-GB" w:eastAsia="en-US"/>
    </w:rPr>
  </w:style>
  <w:style w:type="paragraph" w:customStyle="1" w:styleId="Graphic">
    <w:name w:val="Graphic"/>
    <w:basedOn w:val="Normal"/>
    <w:uiPriority w:val="11"/>
    <w:qFormat/>
    <w:pPr>
      <w:spacing w:after="80" w:line="240" w:lineRule="auto"/>
      <w:jc w:val="center"/>
    </w:pPr>
    <w:rPr>
      <w:lang w:val="en-GB" w:eastAsia="en-US"/>
    </w:rPr>
  </w:style>
  <w:style w:type="paragraph" w:customStyle="1" w:styleId="Organization">
    <w:name w:val="Organization"/>
    <w:basedOn w:val="Normal"/>
    <w:uiPriority w:val="10"/>
    <w:qFormat/>
    <w:pPr>
      <w:spacing w:after="60" w:line="240" w:lineRule="auto"/>
      <w:ind w:left="29" w:right="29"/>
    </w:pPr>
    <w:rPr>
      <w:b/>
      <w:color w:val="EF4623" w:themeColor="accent1"/>
      <w:sz w:val="36"/>
      <w:lang w:val="en-GB" w:eastAsia="en-US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Terms">
    <w:name w:val="Terms"/>
    <w:basedOn w:val="Normal"/>
    <w:uiPriority w:val="4"/>
    <w:qFormat/>
    <w:rsid w:val="00D65F41"/>
    <w:pPr>
      <w:spacing w:before="220" w:line="240" w:lineRule="auto"/>
      <w:jc w:val="right"/>
    </w:pPr>
    <w:rPr>
      <w:color w:val="BF2B0E" w:themeColor="accent1" w:themeShade="BF"/>
      <w:lang w:val="en-GB" w:eastAsia="en-US"/>
    </w:rPr>
  </w:style>
  <w:style w:type="paragraph" w:styleId="Closing">
    <w:name w:val="Closing"/>
    <w:basedOn w:val="Normal"/>
    <w:link w:val="ClosingChar"/>
    <w:uiPriority w:val="8"/>
    <w:unhideWhenUsed/>
    <w:qFormat/>
    <w:pPr>
      <w:jc w:val="right"/>
    </w:pPr>
    <w:rPr>
      <w:b/>
      <w:lang w:val="en-GB" w:eastAsia="en-US"/>
    </w:rPr>
  </w:style>
  <w:style w:type="character" w:customStyle="1" w:styleId="ClosingChar">
    <w:name w:val="Closing Char"/>
    <w:basedOn w:val="DefaultParagraphFont"/>
    <w:link w:val="Closing"/>
    <w:uiPriority w:val="8"/>
    <w:rPr>
      <w:b/>
      <w:color w:val="404040" w:themeColor="text1" w:themeTint="BF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3"/>
    <w:rPr>
      <w:rFonts w:asciiTheme="majorHAnsi" w:eastAsiaTheme="majorEastAsia" w:hAnsiTheme="majorHAnsi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3"/>
    <w:rsid w:val="00D65F41"/>
    <w:rPr>
      <w:rFonts w:asciiTheme="majorHAnsi" w:eastAsiaTheme="majorEastAsia" w:hAnsiTheme="majorHAnsi" w:cstheme="majorBidi"/>
      <w:color w:val="BF2B0E" w:themeColor="accent1" w:themeShade="BF"/>
      <w:sz w:val="18"/>
      <w:szCs w:val="26"/>
    </w:rPr>
  </w:style>
  <w:style w:type="paragraph" w:styleId="NoSpacing">
    <w:name w:val="No Spacing"/>
    <w:link w:val="NoSpacingChar"/>
    <w:uiPriority w:val="1"/>
    <w:unhideWhenUsed/>
    <w:qFormat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PlainTable4">
    <w:name w:val="Plain Table 4"/>
    <w:basedOn w:val="TableNormal"/>
    <w:uiPriority w:val="44"/>
    <w:rsid w:val="00E06E64"/>
    <w:pPr>
      <w:spacing w:after="0" w:line="240" w:lineRule="auto"/>
    </w:pPr>
    <w:tblPr>
      <w:tblStyleRowBandSize w:val="1"/>
      <w:tblStyleColBandSize w:val="1"/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96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6319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995B45"/>
  </w:style>
  <w:style w:type="paragraph" w:styleId="ListParagraph">
    <w:name w:val="List Paragraph"/>
    <w:basedOn w:val="Normal"/>
    <w:uiPriority w:val="34"/>
    <w:unhideWhenUsed/>
    <w:qFormat/>
    <w:rsid w:val="00BE58D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3"/>
    <w:rsid w:val="007349F3"/>
    <w:rPr>
      <w:rFonts w:asciiTheme="majorHAnsi" w:eastAsiaTheme="majorEastAsia" w:hAnsiTheme="majorHAnsi" w:cstheme="majorBidi"/>
      <w:color w:val="7F1D09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4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5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ivi\AppData\Roaming\Microsoft\Templates\Business%20invoice%20(Red%20and%20Black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89A9E0C3FCF4CDFAC67B4663F545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E42E2-0771-43E0-B9CD-19F8DF96F33D}"/>
      </w:docPartPr>
      <w:docPartBody>
        <w:p w:rsidR="00210EDB" w:rsidRDefault="00210EDB" w:rsidP="00210EDB">
          <w:pPr>
            <w:pStyle w:val="889A9E0C3FCF4CDFAC67B4663F545CF8"/>
          </w:pPr>
          <w:r>
            <w:t>Date</w:t>
          </w:r>
        </w:p>
      </w:docPartBody>
    </w:docPart>
    <w:docPart>
      <w:docPartPr>
        <w:name w:val="3325F03BBB2C4CE69C547A79AE8138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2117B6-FDB5-4982-85F2-2B6297E890C5}"/>
      </w:docPartPr>
      <w:docPartBody>
        <w:p w:rsidR="00210EDB" w:rsidRDefault="00210EDB" w:rsidP="00210EDB">
          <w:pPr>
            <w:pStyle w:val="3325F03BBB2C4CE69C547A79AE8138DC"/>
          </w:pPr>
          <w:r>
            <w:t>Invoice No.</w:t>
          </w:r>
        </w:p>
      </w:docPartBody>
    </w:docPart>
    <w:docPart>
      <w:docPartPr>
        <w:name w:val="EE56A9577B594C13B4BB581ED6734B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AB424E-B3CA-49DC-B088-1867B2AA0589}"/>
      </w:docPartPr>
      <w:docPartBody>
        <w:p w:rsidR="00210EDB" w:rsidRDefault="00210EDB" w:rsidP="00210EDB">
          <w:pPr>
            <w:pStyle w:val="EE56A9577B594C13B4BB581ED6734B5A"/>
          </w:pPr>
          <w:r>
            <w:t>1234</w:t>
          </w:r>
        </w:p>
      </w:docPartBody>
    </w:docPart>
    <w:docPart>
      <w:docPartPr>
        <w:name w:val="C7BD1AC5D9C3428FB4C84372F8712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3CE35-A5EC-4E38-B2D0-24471F390FD8}"/>
      </w:docPartPr>
      <w:docPartBody>
        <w:p w:rsidR="00210EDB" w:rsidRDefault="00210EDB" w:rsidP="00210EDB">
          <w:pPr>
            <w:pStyle w:val="C7BD1AC5D9C3428FB4C84372F8712CFF"/>
          </w:pPr>
          <w:r>
            <w:t>Same as recipient</w:t>
          </w:r>
        </w:p>
      </w:docPartBody>
    </w:docPart>
    <w:docPart>
      <w:docPartPr>
        <w:name w:val="ACBB31F8F3D7452EBDA73E042F1E4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6D4E81-2DCF-4503-B376-976244A5476B}"/>
      </w:docPartPr>
      <w:docPartBody>
        <w:p w:rsidR="00210EDB" w:rsidRDefault="00210EDB" w:rsidP="00210EDB">
          <w:pPr>
            <w:pStyle w:val="ACBB31F8F3D7452EBDA73E042F1E4430"/>
          </w:pPr>
          <w:r>
            <w:t>Delivery Instruction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FMono-Regular">
    <w:altName w:val="Cambria"/>
    <w:panose1 w:val="00000000000000000000"/>
    <w:charset w:val="00"/>
    <w:family w:val="roman"/>
    <w:notTrueType/>
    <w:pitch w:val="default"/>
  </w:font>
  <w:font w:name="docs-Calibri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753C"/>
    <w:rsid w:val="00060C6C"/>
    <w:rsid w:val="000E39CE"/>
    <w:rsid w:val="00210EDB"/>
    <w:rsid w:val="00441E22"/>
    <w:rsid w:val="0060753C"/>
    <w:rsid w:val="00CD3CCC"/>
    <w:rsid w:val="00E24A32"/>
    <w:rsid w:val="00EE1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C145E9A0E7D4197AFC5CA06ACE81451">
    <w:name w:val="0C145E9A0E7D4197AFC5CA06ACE81451"/>
  </w:style>
  <w:style w:type="paragraph" w:customStyle="1" w:styleId="471D04E4669E41D4AB2BBF634D0286BA">
    <w:name w:val="471D04E4669E41D4AB2BBF634D0286BA"/>
  </w:style>
  <w:style w:type="paragraph" w:customStyle="1" w:styleId="A976E9DDDE6341EC806611C12C25709F">
    <w:name w:val="A976E9DDDE6341EC806611C12C25709F"/>
  </w:style>
  <w:style w:type="paragraph" w:customStyle="1" w:styleId="4D9B768841C2490D916B500190CE2DFC">
    <w:name w:val="4D9B768841C2490D916B500190CE2DFC"/>
  </w:style>
  <w:style w:type="paragraph" w:customStyle="1" w:styleId="7FEEE529C1FE4CADA26A7C3E95732668">
    <w:name w:val="7FEEE529C1FE4CADA26A7C3E95732668"/>
  </w:style>
  <w:style w:type="paragraph" w:customStyle="1" w:styleId="2F21BDDBBF624375A94091D4DC811475">
    <w:name w:val="2F21BDDBBF624375A94091D4DC811475"/>
  </w:style>
  <w:style w:type="paragraph" w:customStyle="1" w:styleId="813E3232D0954392B745567BE55183AF">
    <w:name w:val="813E3232D0954392B745567BE55183AF"/>
  </w:style>
  <w:style w:type="paragraph" w:customStyle="1" w:styleId="F9D6BF45829642E4AC20135FF9872198">
    <w:name w:val="F9D6BF45829642E4AC20135FF9872198"/>
  </w:style>
  <w:style w:type="paragraph" w:customStyle="1" w:styleId="B03F5A05CEAB451EA91B48F0FFD306EE">
    <w:name w:val="B03F5A05CEAB451EA91B48F0FFD306EE"/>
    <w:rsid w:val="00210EDB"/>
  </w:style>
  <w:style w:type="paragraph" w:customStyle="1" w:styleId="DC12FEB0B2214D689C1AC9ADECEB14BB">
    <w:name w:val="DC12FEB0B2214D689C1AC9ADECEB14BB"/>
    <w:rsid w:val="00210EDB"/>
  </w:style>
  <w:style w:type="paragraph" w:customStyle="1" w:styleId="889A9E0C3FCF4CDFAC67B4663F545CF8">
    <w:name w:val="889A9E0C3FCF4CDFAC67B4663F545CF8"/>
    <w:rsid w:val="00210EDB"/>
  </w:style>
  <w:style w:type="paragraph" w:customStyle="1" w:styleId="3325F03BBB2C4CE69C547A79AE8138DC">
    <w:name w:val="3325F03BBB2C4CE69C547A79AE8138DC"/>
    <w:rsid w:val="00210EDB"/>
  </w:style>
  <w:style w:type="paragraph" w:customStyle="1" w:styleId="EE56A9577B594C13B4BB581ED6734B5A">
    <w:name w:val="EE56A9577B594C13B4BB581ED6734B5A"/>
    <w:rsid w:val="00210EDB"/>
  </w:style>
  <w:style w:type="paragraph" w:customStyle="1" w:styleId="C7BD1AC5D9C3428FB4C84372F8712CFF">
    <w:name w:val="C7BD1AC5D9C3428FB4C84372F8712CFF"/>
    <w:rsid w:val="00210EDB"/>
  </w:style>
  <w:style w:type="paragraph" w:customStyle="1" w:styleId="ACBB31F8F3D7452EBDA73E042F1E4430">
    <w:name w:val="ACBB31F8F3D7452EBDA73E042F1E4430"/>
    <w:rsid w:val="00210ED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Red and Black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Business invoice (Red and Black).dotx</Template>
  <TotalTime>1663</TotalTime>
  <Pages>16</Pages>
  <Words>2999</Words>
  <Characters>17097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vid Mafra</dc:creator>
  <cp:keywords>2019-02-20</cp:keywords>
  <dc:description/>
  <cp:lastModifiedBy>Deivid de Paula Mafra</cp:lastModifiedBy>
  <cp:revision>17</cp:revision>
  <dcterms:created xsi:type="dcterms:W3CDTF">2019-02-20T00:43:00Z</dcterms:created>
  <dcterms:modified xsi:type="dcterms:W3CDTF">2019-04-02T03:31:00Z</dcterms:modified>
</cp:coreProperties>
</file>